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 xml:space="preserve">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w:t>
      </w:r>
      <w:proofErr w:type="gramStart"/>
      <w:r w:rsidRPr="00EC7890">
        <w:t>a large number of</w:t>
      </w:r>
      <w:proofErr w:type="gramEnd"/>
      <w:r w:rsidRPr="00EC7890">
        <w:t xml:space="preserve"> locations, even in regions where the average rainfall has decreased (e.g., Asadieh &amp; Krakauer, 2015; Kharin et al., 2</w:t>
      </w:r>
      <w:r w:rsidR="00BD1481">
        <w:t>013</w:t>
      </w:r>
      <w:r w:rsidRPr="00EC7890">
        <w:t>). The precipitation budget will be therefore affected, becoming a challenge to water resources management (</w:t>
      </w:r>
      <w:proofErr w:type="spellStart"/>
      <w:r w:rsidRPr="00EC7890">
        <w:t>Zittis</w:t>
      </w:r>
      <w:proofErr w:type="spellEnd"/>
      <w:r w:rsidRPr="00EC7890">
        <w:t xml:space="preserve">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w:t>
      </w:r>
      <w:proofErr w:type="gramStart"/>
      <w:r>
        <w:t>are</w:t>
      </w:r>
      <w:proofErr w:type="gramEnd"/>
      <w:r>
        <w:t xml:space="preserve"> </w:t>
      </w:r>
      <w:r w:rsidR="007408E3">
        <w:t xml:space="preserve">used to understand </w:t>
      </w:r>
      <w:r w:rsidR="007408E3" w:rsidRPr="000B5DF5">
        <w:t>past trends in extreme rainfall and contextualizing current extreme events</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w:t>
      </w:r>
      <w:proofErr w:type="spellStart"/>
      <w:r w:rsidR="004D2AA1">
        <w:t>Kalnay</w:t>
      </w:r>
      <w:proofErr w:type="spellEnd"/>
      <w:r w:rsidR="004D2AA1">
        <w:t xml:space="preserve">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proofErr w:type="spellStart"/>
      <w:r w:rsidRPr="00107AA2">
        <w:t>Kalnay</w:t>
      </w:r>
      <w:proofErr w:type="spellEnd"/>
      <w:r w:rsidRPr="00107AA2">
        <w:t xml:space="preserve">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End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13429CBE"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E35850" w:rsidRPr="003D1187">
        <w:t xml:space="preserve">Figure </w:t>
      </w:r>
      <w:r w:rsidR="00E35850">
        <w:rPr>
          <w:noProof/>
        </w:rPr>
        <w:t>3</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E35850">
        <w:t xml:space="preserve">Table </w:t>
      </w:r>
      <w:r w:rsidR="00E35850">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 xml:space="preserve">weather prediction </w:t>
      </w:r>
      <w:proofErr w:type="gramStart"/>
      <w:r w:rsidRPr="003D1187">
        <w:t>models</w:t>
      </w:r>
      <w:r w:rsidR="000A4D63">
        <w:t>, and</w:t>
      </w:r>
      <w:proofErr w:type="gramEnd"/>
      <w:r w:rsidR="000A4D63">
        <w:t xml:space="preserve">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End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4DDCEC61"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E35850">
        <w:t xml:space="preserve">Table </w:t>
      </w:r>
      <w:r w:rsidR="00E35850">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E35850">
        <w:t xml:space="preserve">Table </w:t>
      </w:r>
      <w:r w:rsidR="00E35850">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E35850">
        <w:t xml:space="preserve">Table </w:t>
      </w:r>
      <w:r w:rsidR="00E35850">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E35850">
        <w:t xml:space="preserve">Table </w:t>
      </w:r>
      <w:r w:rsidR="00E35850">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E35850" w:rsidRPr="003D1187">
        <w:t xml:space="preserve">Figure </w:t>
      </w:r>
      <w:r w:rsidR="00E35850">
        <w:rPr>
          <w:noProof/>
        </w:rPr>
        <w:t>3</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E35850" w:rsidRPr="003D1187">
        <w:t xml:space="preserve">Figure </w:t>
      </w:r>
      <w:r w:rsidR="00E35850">
        <w:rPr>
          <w:noProof/>
        </w:rPr>
        <w:t>3</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E35850" w:rsidRPr="003D1187">
        <w:t xml:space="preserve">Figure </w:t>
      </w:r>
      <w:r w:rsidR="00E35850">
        <w:rPr>
          <w:noProof/>
        </w:rPr>
        <w:t>3</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45E3F976" w14:textId="04B9E50E" w:rsidR="001067CB" w:rsidRDefault="001067CB" w:rsidP="00FB00E1">
      <w:r w:rsidRPr="001067CB">
        <w:t>In the k-sample Anderson-Darling (AD) test, the null hypothesis states that all samples are drawn from the same underlying distribution. Rejecting the null hypothesis indicates that there is sufficient evidence to conclude that at least one of the samples comes from a different distribution, suggesting significant differences between the samples. The critical values in this test increase with higher confidence levels, as more stringent thresholds are required to reject the null hypothesis when higher confidence is sought. For instance, at a 99% confidence level, the critical value is larger, meaning stronger evidence (i.e., a larger test statistic) is necessary to reject the null hypothesis compared to a 90% confidence level. This adjustment reduces the likelihood of making a Type I error—incorrectly rejecting the null hypothesis—at higher confidence levels. As a result, the test becomes more conservative, demanding more extreme evidence to detect distributional differences between the samples as statistical significance is evaluated with increasing rigor.</w:t>
      </w:r>
    </w:p>
    <w:p w14:paraId="4BD79607" w14:textId="77777777" w:rsidR="001067CB" w:rsidRDefault="001067CB" w:rsidP="00FB00E1"/>
    <w:p w14:paraId="77CA689C" w14:textId="77777777" w:rsidR="001067CB" w:rsidRDefault="001067CB" w:rsidP="00FB00E1"/>
    <w:p w14:paraId="1C4B129A" w14:textId="77777777" w:rsidR="001067CB" w:rsidRDefault="001067CB" w:rsidP="00FB00E1"/>
    <w:p w14:paraId="17F3E3C9" w14:textId="77777777" w:rsidR="001067CB" w:rsidRDefault="001067CB" w:rsidP="00FB00E1"/>
    <w:p w14:paraId="0C9C9A28" w14:textId="22BF1777" w:rsidR="009D5213" w:rsidRPr="00FB00E1" w:rsidRDefault="009D5213" w:rsidP="00FB00E1">
      <w:r>
        <w:t>T</w:t>
      </w:r>
      <w:r w:rsidRPr="003D1187">
        <w:t>he</w:t>
      </w:r>
      <w:r>
        <w:t xml:space="preserve"> non-parametric</w:t>
      </w:r>
      <w:r w:rsidRPr="003D1187">
        <w:t xml:space="preserve"> k-sample Anderson-Darling test is used</w:t>
      </w:r>
      <w:r>
        <w:t xml:space="preserve"> to</w:t>
      </w:r>
      <w:r w:rsidR="00040D3B">
        <w:t xml:space="preserve"> assess whether NWP-modelled rainfall climatologies are representative of observational climatologies</w:t>
      </w:r>
      <w:r>
        <w:t xml:space="preserve">. </w:t>
      </w:r>
      <w:r w:rsidR="00381098">
        <w:t xml:space="preserve">This non-parametric test is a good choice because it </w:t>
      </w:r>
      <w:r w:rsidR="00381098" w:rsidRPr="003D1187">
        <w:t>assess</w:t>
      </w:r>
      <w:r w:rsidR="00381098">
        <w:t>es</w:t>
      </w:r>
      <w:r w:rsidR="00381098" w:rsidRPr="003D1187">
        <w:t xml:space="preserve"> whether the </w:t>
      </w:r>
      <w:r w:rsidR="00381098">
        <w:t xml:space="preserve">empirical cumulative distribution functions (ECDFs) of the two considered datasets have </w:t>
      </w:r>
      <w:r w:rsidR="00381098" w:rsidRPr="003D1187">
        <w:t xml:space="preserve">the same </w:t>
      </w:r>
      <w:r w:rsidR="00381098">
        <w:t xml:space="preserve">underlying </w:t>
      </w:r>
      <w:r w:rsidR="00381098" w:rsidRPr="003D1187">
        <w:t>distribution</w:t>
      </w:r>
      <w:r w:rsidR="00904583" w:rsidRPr="00904583">
        <w:rPr>
          <w:rFonts w:ascii="Segoe UI" w:hAnsi="Segoe UI" w:cs="Segoe UI"/>
          <w:color w:val="222832"/>
          <w:shd w:val="clear" w:color="auto" w:fill="FFFFFF"/>
        </w:rPr>
        <w:t xml:space="preserve"> </w:t>
      </w:r>
      <w:r w:rsidR="00904583" w:rsidRPr="00904583">
        <w:t xml:space="preserve">without having to specify the distribution function of that </w:t>
      </w:r>
      <w:r w:rsidR="00904583">
        <w:t>population</w:t>
      </w:r>
      <w:r w:rsidR="002A4829">
        <w:t xml:space="preserve">. </w:t>
      </w:r>
      <w:r w:rsidR="00B07BFB">
        <w:t xml:space="preserve">The test gives </w:t>
      </w:r>
      <w:r w:rsidR="00904583" w:rsidRPr="00904583">
        <w:t>emphasis</w:t>
      </w:r>
      <w:r w:rsidR="00B07BFB">
        <w:t xml:space="preserve"> not only</w:t>
      </w:r>
      <w:r w:rsidR="00904583" w:rsidRPr="00904583">
        <w:t xml:space="preserve"> to differences in the </w:t>
      </w:r>
      <w:r w:rsidR="00B07BFB">
        <w:t xml:space="preserve">centre of the </w:t>
      </w:r>
      <w:r w:rsidR="00904583" w:rsidRPr="00904583">
        <w:t>distributions</w:t>
      </w:r>
      <w:r w:rsidR="00FB00E1">
        <w:t xml:space="preserve"> (like other tests such as Kolmogorov-Smirnov)</w:t>
      </w:r>
      <w:r w:rsidR="00B07BFB">
        <w:t xml:space="preserve">, but it also </w:t>
      </w:r>
      <w:r w:rsidR="00BC5D8D">
        <w:t>gives emphasis</w:t>
      </w:r>
      <w:r w:rsidR="006E65A2">
        <w:t xml:space="preserve"> </w:t>
      </w:r>
      <w:r w:rsidR="006E65A2" w:rsidRPr="00904583">
        <w:t>to differences in the</w:t>
      </w:r>
      <w:r w:rsidR="006E65A2">
        <w:t xml:space="preserve"> tails. This</w:t>
      </w:r>
      <w:r w:rsidR="002A4829">
        <w:t xml:space="preserve"> makes </w:t>
      </w:r>
      <w:r w:rsidR="006E65A2">
        <w:t>the Anderson-Darling</w:t>
      </w:r>
      <w:r w:rsidR="002A4829">
        <w:t xml:space="preserve"> </w:t>
      </w:r>
      <w:r w:rsidR="006E65A2">
        <w:t xml:space="preserve">test </w:t>
      </w:r>
      <w:r w:rsidR="002A4829" w:rsidRPr="003D1187">
        <w:rPr>
          <w:rFonts w:ascii="Segoe UI" w:hAnsi="Segoe UI" w:cs="Segoe UI"/>
          <w:color w:val="0D0D0D"/>
          <w:sz w:val="18"/>
          <w:szCs w:val="18"/>
          <w:shd w:val="clear" w:color="auto" w:fill="FFFFFF"/>
        </w:rPr>
        <w:t>highly effective for detecting departures</w:t>
      </w:r>
      <w:r w:rsidR="000129D7" w:rsidRPr="000129D7">
        <w:t xml:space="preserve"> </w:t>
      </w:r>
      <w:r w:rsidR="000129D7" w:rsidRPr="003D1187">
        <w:t>in the extreme values</w:t>
      </w:r>
      <w:r w:rsidR="000129D7">
        <w:t xml:space="preserve"> </w:t>
      </w:r>
      <w:r w:rsidR="007A785D">
        <w:t xml:space="preserve">in distributions </w:t>
      </w:r>
      <w:r w:rsidR="002A4829" w:rsidRPr="003D1187">
        <w:rPr>
          <w:rFonts w:ascii="Segoe UI" w:hAnsi="Segoe UI" w:cs="Segoe UI"/>
          <w:color w:val="0D0D0D"/>
          <w:sz w:val="18"/>
          <w:szCs w:val="18"/>
          <w:shd w:val="clear" w:color="auto" w:fill="FFFFFF"/>
        </w:rPr>
        <w:t>with significant skew or kurtosis, e.g. rainfall distributions</w:t>
      </w:r>
      <w:r w:rsidR="00904583">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486162833"/>
          <w:placeholder>
            <w:docPart w:val="41E89CBA2FB2487DAF073E7047422237"/>
          </w:placeholder>
        </w:sdtPr>
        <w:sdtEndPr/>
        <w:sdtContent>
          <w:r w:rsidR="00600873" w:rsidRPr="00D3666F">
            <w:rPr>
              <w:rFonts w:eastAsia="Times New Roman"/>
              <w:color w:val="000000"/>
            </w:rPr>
            <w:t>(Scholz &amp; Stephens, 1987)</w:t>
          </w:r>
        </w:sdtContent>
      </w:sdt>
      <w:r w:rsidR="00904583">
        <w:t xml:space="preserve">. </w:t>
      </w:r>
    </w:p>
    <w:p w14:paraId="25F061BC" w14:textId="77777777" w:rsidR="00FD488B" w:rsidRDefault="00A3731A" w:rsidP="00FD488B">
      <w:pPr>
        <w:rPr>
          <w:rFonts w:ascii="Segoe UI" w:hAnsi="Segoe UI" w:cs="Segoe UI"/>
          <w:color w:val="0D0D0D"/>
          <w:sz w:val="18"/>
          <w:szCs w:val="18"/>
          <w:shd w:val="clear" w:color="auto" w:fill="FFFFFF"/>
        </w:rPr>
      </w:pPr>
      <w:r w:rsidRPr="003D1187">
        <w:t>The test statistic A</w:t>
      </w:r>
      <w:r w:rsidRPr="003D1187">
        <w:rPr>
          <w:vertAlign w:val="subscript"/>
        </w:rPr>
        <w:t>k</w:t>
      </w:r>
      <w:r w:rsidRPr="003D1187">
        <w:t xml:space="preserve"> is calculated by integrating the squared difference between the two ECDFs, weighted by the variance function of the combined sample. A higher value of the Anderson-Darling statistic indicates a greater discrepancy between the two samples, suggesting that they may come from different distributions. The A</w:t>
      </w:r>
      <w:r w:rsidRPr="003D1187">
        <w:rPr>
          <w:vertAlign w:val="subscript"/>
        </w:rPr>
        <w:t>k</w:t>
      </w:r>
      <w:r w:rsidRPr="003D1187">
        <w:t xml:space="preserve"> values are compared to critical values of the test statistic, A</w:t>
      </w:r>
      <w:r w:rsidRPr="003D1187">
        <w:rPr>
          <w:vertAlign w:val="subscript"/>
        </w:rPr>
        <w:t>crit</w:t>
      </w:r>
      <w:r w:rsidRPr="003D1187">
        <w:t>, to make inferential judgments about the homogeneity of the populations under study. A</w:t>
      </w:r>
      <w:r w:rsidRPr="003D1187">
        <w:rPr>
          <w:vertAlign w:val="subscript"/>
        </w:rPr>
        <w:t xml:space="preserve">crit </w:t>
      </w:r>
      <w:r w:rsidRPr="003D1187">
        <w:t xml:space="preserve">is determined, at a certain confidence level (CL), </w:t>
      </w:r>
      <w:r w:rsidRPr="003D1187">
        <w:rPr>
          <w:rFonts w:ascii="Segoe UI" w:hAnsi="Segoe UI" w:cs="Segoe UI"/>
          <w:color w:val="0D0D0D"/>
          <w:sz w:val="18"/>
          <w:szCs w:val="18"/>
          <w:shd w:val="clear" w:color="auto" w:fill="FFFFFF"/>
        </w:rPr>
        <w:t>via Monte Carlo simulations due to the complexity of the test’s distribution under the null hypothesis</w:t>
      </w:r>
      <w:r w:rsidR="00FD488B">
        <w:rPr>
          <w:rFonts w:ascii="Segoe UI" w:hAnsi="Segoe UI" w:cs="Segoe UI"/>
          <w:color w:val="0D0D0D"/>
          <w:sz w:val="18"/>
          <w:szCs w:val="18"/>
          <w:shd w:val="clear" w:color="auto" w:fill="FFFFFF"/>
        </w:rPr>
        <w:t>:</w:t>
      </w:r>
      <w:r w:rsidRPr="003D1187">
        <w:rPr>
          <w:rFonts w:ascii="Segoe UI" w:hAnsi="Segoe UI" w:cs="Segoe UI"/>
          <w:color w:val="0D0D0D"/>
          <w:sz w:val="18"/>
          <w:szCs w:val="18"/>
          <w:shd w:val="clear" w:color="auto" w:fill="FFFFFF"/>
        </w:rPr>
        <w:t xml:space="preserve"> </w:t>
      </w:r>
    </w:p>
    <w:p w14:paraId="75C2BC33" w14:textId="4F05A0A3" w:rsidR="00A3731A" w:rsidRPr="00FD488B" w:rsidRDefault="00A3731A" w:rsidP="00FD488B">
      <w:pPr>
        <w:pStyle w:val="ListParagraph"/>
        <w:numPr>
          <w:ilvl w:val="0"/>
          <w:numId w:val="30"/>
        </w:numPr>
        <w:rPr>
          <w:rFonts w:ascii="Segoe UI" w:hAnsi="Segoe UI" w:cs="Segoe UI"/>
          <w:color w:val="0D0D0D"/>
          <w:sz w:val="18"/>
          <w:szCs w:val="18"/>
          <w:shd w:val="clear" w:color="auto" w:fill="FFFFFF"/>
        </w:rPr>
      </w:pPr>
      <w:r w:rsidRPr="00FD488B">
        <w:rPr>
          <w:rFonts w:ascii="Segoe UI" w:hAnsi="Segoe UI" w:cs="Segoe UI"/>
          <w:b/>
          <w:bCs/>
          <w:color w:val="0D0D0D"/>
          <w:sz w:val="18"/>
          <w:szCs w:val="18"/>
          <w:shd w:val="clear" w:color="auto" w:fill="FFFFFF"/>
        </w:rPr>
        <w:t>A</w:t>
      </w:r>
      <w:r w:rsidRPr="00FD488B">
        <w:rPr>
          <w:rFonts w:ascii="Segoe UI" w:hAnsi="Segoe UI" w:cs="Segoe UI"/>
          <w:b/>
          <w:bCs/>
          <w:color w:val="0D0D0D"/>
          <w:sz w:val="18"/>
          <w:szCs w:val="18"/>
          <w:shd w:val="clear" w:color="auto" w:fill="FFFFFF"/>
          <w:vertAlign w:val="subscript"/>
        </w:rPr>
        <w:t>k</w:t>
      </w:r>
      <w:r w:rsidRPr="00FD488B">
        <w:rPr>
          <w:rFonts w:ascii="Segoe UI" w:hAnsi="Segoe UI" w:cs="Segoe UI"/>
          <w:b/>
          <w:bCs/>
          <w:color w:val="0D0D0D"/>
          <w:sz w:val="18"/>
          <w:szCs w:val="18"/>
          <w:shd w:val="clear" w:color="auto" w:fill="FFFFFF"/>
        </w:rPr>
        <w:t xml:space="preserve"> &lt;= A</w:t>
      </w:r>
      <w:r w:rsidRPr="00FD488B">
        <w:rPr>
          <w:rFonts w:ascii="Segoe UI" w:hAnsi="Segoe UI" w:cs="Segoe UI"/>
          <w:b/>
          <w:bCs/>
          <w:color w:val="0D0D0D"/>
          <w:sz w:val="18"/>
          <w:szCs w:val="18"/>
          <w:shd w:val="clear" w:color="auto" w:fill="FFFFFF"/>
          <w:vertAlign w:val="subscript"/>
        </w:rPr>
        <w:t>crit(99.99% CL)</w:t>
      </w:r>
      <w:r w:rsidRPr="00FD488B">
        <w:rPr>
          <w:rFonts w:ascii="Segoe UI" w:hAnsi="Segoe UI" w:cs="Segoe UI"/>
          <w:color w:val="0D0D0D"/>
          <w:sz w:val="18"/>
          <w:szCs w:val="18"/>
          <w:shd w:val="clear" w:color="auto" w:fill="FFFFFF"/>
        </w:rPr>
        <w:t xml:space="preserve">, the NWP-modelled rainfall climatology </w:t>
      </w:r>
      <w:r w:rsidRPr="00FD488B">
        <w:rPr>
          <w:rFonts w:ascii="Segoe UI" w:hAnsi="Segoe UI" w:cs="Segoe UI"/>
          <w:b/>
          <w:bCs/>
          <w:color w:val="0D0D0D"/>
          <w:sz w:val="18"/>
          <w:szCs w:val="18"/>
          <w:shd w:val="clear" w:color="auto" w:fill="FFFFFF"/>
        </w:rPr>
        <w:t>is representative</w:t>
      </w:r>
      <w:r w:rsidRPr="00FD488B">
        <w:rPr>
          <w:rFonts w:ascii="Segoe UI" w:hAnsi="Segoe UI" w:cs="Segoe UI"/>
          <w:color w:val="0D0D0D"/>
          <w:sz w:val="18"/>
          <w:szCs w:val="18"/>
          <w:shd w:val="clear" w:color="auto" w:fill="FFFFFF"/>
        </w:rPr>
        <w:t xml:space="preserve"> of the observational climatology.</w:t>
      </w:r>
    </w:p>
    <w:p w14:paraId="1CF89A12" w14:textId="68824DC6" w:rsidR="00242479" w:rsidRDefault="00A3731A" w:rsidP="00F9718C">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is not representative</w:t>
      </w:r>
      <w:r w:rsidRPr="003D1187">
        <w:rPr>
          <w:rFonts w:ascii="Segoe UI" w:hAnsi="Segoe UI" w:cs="Segoe UI"/>
          <w:color w:val="0D0D0D"/>
          <w:sz w:val="18"/>
          <w:szCs w:val="18"/>
          <w:shd w:val="clear" w:color="auto" w:fill="FFFFFF"/>
        </w:rPr>
        <w:t xml:space="preserve"> of the observational climatology.</w:t>
      </w:r>
    </w:p>
    <w:p w14:paraId="16EBF71D" w14:textId="5E21ED0E" w:rsidR="009523E4" w:rsidRPr="009523E4" w:rsidRDefault="009523E4" w:rsidP="009523E4">
      <w:pPr>
        <w:rPr>
          <w:rFonts w:ascii="Segoe UI" w:hAnsi="Segoe UI" w:cs="Segoe UI"/>
          <w:color w:val="0D0D0D"/>
          <w:sz w:val="18"/>
          <w:szCs w:val="18"/>
          <w:shd w:val="clear" w:color="auto" w:fill="FFFFFF"/>
        </w:rPr>
      </w:pPr>
      <w:r>
        <w:rPr>
          <w:rFonts w:ascii="Segoe UI" w:hAnsi="Segoe UI" w:cs="Segoe UI"/>
          <w:color w:val="0D0D0D"/>
          <w:sz w:val="18"/>
          <w:szCs w:val="18"/>
          <w:shd w:val="clear" w:color="auto" w:fill="FFFFFF"/>
        </w:rPr>
        <w:t xml:space="preserve">Such a binary decision was considered not appropriate for our case because the critical values were the same for all the </w:t>
      </w:r>
      <w:r w:rsidR="00F47C50">
        <w:rPr>
          <w:rFonts w:ascii="Segoe UI" w:hAnsi="Segoe UI" w:cs="Segoe UI"/>
          <w:color w:val="0D0D0D"/>
          <w:sz w:val="18"/>
          <w:szCs w:val="18"/>
          <w:shd w:val="clear" w:color="auto" w:fill="FFFFFF"/>
        </w:rPr>
        <w:t xml:space="preserve">NWP models. </w:t>
      </w:r>
    </w:p>
    <w:p w14:paraId="38ED0557" w14:textId="3A5478C3" w:rsidR="0007319F" w:rsidRDefault="00F9718C" w:rsidP="007F3068">
      <w:pPr>
        <w:rPr>
          <w:color w:val="000000"/>
        </w:rPr>
      </w:pPr>
      <w:r>
        <w:t xml:space="preserve">The Anderson-Darling test is designed to compare </w:t>
      </w:r>
      <w:r w:rsidR="00D05B65">
        <w:t xml:space="preserve">distributions </w:t>
      </w:r>
      <w:r w:rsidR="000328B6">
        <w:t>using all available data points, regardless of the difference in sample sizes</w:t>
      </w:r>
      <w:r w:rsidR="00B74E88">
        <w:t>, allowing for a more precise comparison of differences in the tails of the distribution</w:t>
      </w:r>
      <w:r w:rsidR="00B74E88" w:rsidRPr="0016719A">
        <w:rPr>
          <w:color w:val="000000"/>
        </w:rPr>
        <w:t xml:space="preserve">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B0014D0607184DB48C8FD3676E1D2310"/>
          </w:placeholder>
        </w:sdtPr>
        <w:sdtEndPr/>
        <w:sdtContent>
          <w:r w:rsidR="00B74E88" w:rsidRPr="00D3666F">
            <w:rPr>
              <w:rFonts w:eastAsia="Times New Roman"/>
              <w:color w:val="000000"/>
            </w:rPr>
            <w:t>(Baumgartner &amp; Kolassa, 2021)</w:t>
          </w:r>
        </w:sdtContent>
      </w:sdt>
      <w:r w:rsidR="00B74E88">
        <w:t>. This is particularly useful in our case where the NWP-modelled distributions can ha</w:t>
      </w:r>
      <w:r w:rsidR="00632BE8">
        <w:t>ve</w:t>
      </w:r>
      <w:r w:rsidR="00B74E88">
        <w:t xml:space="preserve"> 10 times </w:t>
      </w:r>
      <w:r w:rsidR="00632BE8">
        <w:t xml:space="preserve">more data points than the distribution from observations (see </w:t>
      </w:r>
      <w:r w:rsidR="00632BE8">
        <w:fldChar w:fldCharType="begin"/>
      </w:r>
      <w:r w:rsidR="00632BE8">
        <w:instrText xml:space="preserve"> REF _Ref177398464 \h </w:instrText>
      </w:r>
      <w:r w:rsidR="00632BE8">
        <w:fldChar w:fldCharType="separate"/>
      </w:r>
      <w:r w:rsidR="00E35850">
        <w:t xml:space="preserve">Table </w:t>
      </w:r>
      <w:r w:rsidR="00E35850">
        <w:rPr>
          <w:noProof/>
        </w:rPr>
        <w:t>1</w:t>
      </w:r>
      <w:r w:rsidR="00632BE8">
        <w:fldChar w:fldCharType="end"/>
      </w:r>
      <w:r w:rsidR="00632BE8">
        <w:t xml:space="preserve">, column 6). However, </w:t>
      </w:r>
      <w:r w:rsidR="00230A54" w:rsidRPr="00016629">
        <w:t>it's important to note that very large differences in sample sizes</w:t>
      </w:r>
      <w:r w:rsidR="00230A54">
        <w:t xml:space="preserve"> (such as in the case of the distribution from ERA5-ecPoint that is </w:t>
      </w:r>
      <w:r w:rsidR="00E066EB">
        <w:t>99 times bigger than the one from observations</w:t>
      </w:r>
      <w:r w:rsidR="00230A54">
        <w:t>)</w:t>
      </w:r>
      <w:r w:rsidR="00230A54" w:rsidRPr="00016629">
        <w:t xml:space="preserve"> may affect the test's sensitivity</w:t>
      </w:r>
      <w:r w:rsidR="000116B3">
        <w:t xml:space="preserve"> and introduce bias</w:t>
      </w:r>
      <w:r w:rsidR="00616A89">
        <w:t>es</w:t>
      </w:r>
      <w:r w:rsidR="00230A54">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F4505369413F44AD939CE1D789410ECF"/>
          </w:placeholder>
        </w:sdtPr>
        <w:sdtEndPr/>
        <w:sdtContent>
          <w:r w:rsidR="00230A54" w:rsidRPr="00D3666F">
            <w:rPr>
              <w:rFonts w:eastAsia="Times New Roman"/>
              <w:color w:val="000000"/>
            </w:rPr>
            <w:t>(Makarov &amp; Simonova, 2017)</w:t>
          </w:r>
        </w:sdtContent>
      </w:sdt>
      <w:r w:rsidR="003D6B28">
        <w:rPr>
          <w:color w:val="000000"/>
        </w:rPr>
        <w:t xml:space="preserve">. </w:t>
      </w:r>
      <w:r w:rsidR="00065241" w:rsidRPr="00065241">
        <w:rPr>
          <w:color w:val="000000"/>
        </w:rPr>
        <w:t>Specifically, the larger sample may dominate the test statistic, potentially masking meaningful differences in the smaller sample or exaggerating minor deviations in the larger one. This imbalance can lead to either Type II errors (failing to detect true differences) or Type I errors (detecting differences that are not meaningful). Resampling techniques, such as bootstrapping, can help reduce this bias, but caution is needed if the focus is on differences in the tails of the distributions</w:t>
      </w:r>
      <w:r w:rsidR="00BE3E07">
        <w:rPr>
          <w:color w:val="000000"/>
        </w:rPr>
        <w:t xml:space="preserve"> (as it is in this study)</w:t>
      </w:r>
      <w:r w:rsidR="00065241" w:rsidRPr="00065241">
        <w:rPr>
          <w:color w:val="000000"/>
        </w:rPr>
        <w:t xml:space="preserve">, as resampling can sometimes obscure tail behaviour due to random sampling variability. Permutation methods, on the other hand, are a robust alternative because they preserve the structure of the original data, making them particularly effective when analysing differences in the tails. </w:t>
      </w:r>
      <w:r w:rsidR="00842336" w:rsidRPr="00842336">
        <w:rPr>
          <w:color w:val="000000"/>
        </w:rPr>
        <w:t>The permutation method tests the null hypothesis by randomly shuffling the group labels between samples, simulating a scenario where there is no true difference between the groups. By recalculating the test after each shuffle and repeating this process many times, the method generates a distribution of test statistics under the null hypothesis. If the original test statistic, calculated from the unshuffled data, falls in the extreme tail of this distribution, it suggests that the observed difference between the groups is unlikely to have occurred by chance, providing strong evidence to reject the null hypothesis. This approach ensures that any detected differences are meaningful and not simply due to random variation.</w:t>
      </w:r>
      <w:r w:rsidR="003913A0">
        <w:rPr>
          <w:color w:val="000000"/>
        </w:rPr>
        <w:t xml:space="preserve"> </w:t>
      </w:r>
      <w:r w:rsidR="005C00E5">
        <w:rPr>
          <w:color w:val="000000"/>
        </w:rPr>
        <w:t>Differences in the computed p-values reduced drastically after 100 permutations</w:t>
      </w:r>
      <w:r w:rsidR="007F3068">
        <w:rPr>
          <w:color w:val="000000"/>
        </w:rPr>
        <w:t xml:space="preserve"> (not shown), so such value was considered as the best compromise between accuracy in the computation of the p-values and reducing code runtime.</w:t>
      </w:r>
    </w:p>
    <w:p w14:paraId="50A259CF" w14:textId="77777777" w:rsidR="007F0E62" w:rsidRDefault="007F0E62" w:rsidP="007F3068">
      <w:pPr>
        <w:rPr>
          <w:color w:val="000000"/>
        </w:rPr>
      </w:pPr>
    </w:p>
    <w:p w14:paraId="650D3EC5" w14:textId="6DAB409E" w:rsidR="007F0E62" w:rsidRPr="007F3068" w:rsidRDefault="007F0E62" w:rsidP="007F3068">
      <w:pPr>
        <w:rPr>
          <w:color w:val="000000"/>
        </w:rPr>
      </w:pPr>
      <w:r w:rsidRPr="007F0E62">
        <w:rPr>
          <w:color w:val="000000"/>
        </w:rPr>
        <w:t>As the sample size of your data increases, your chances of discovering non-normality increase. Small sample sizes may give you a false reading of normality. If you are using a probability plot, don’t be deceived by the impact of the sample size. Let your decision be guided by the p-value.</w:t>
      </w:r>
      <w:r w:rsidR="009A2D46">
        <w:rPr>
          <w:color w:val="000000"/>
        </w:rPr>
        <w:t xml:space="preserve"> </w:t>
      </w:r>
      <w:r w:rsidR="009A2D46" w:rsidRPr="009A2D46">
        <w:rPr>
          <w:color w:val="000000"/>
        </w:rPr>
        <w:t>The p-value of your AD test will indicate, with your desired level of risk, whether you can reject your null hypothesis.</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39A9E1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E35850" w:rsidRPr="003D1187">
        <w:t xml:space="preserve">Figure </w:t>
      </w:r>
      <w:r w:rsidR="00E35850">
        <w:rPr>
          <w:noProof/>
        </w:rPr>
        <w:t>2</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E35850" w:rsidRPr="003D1187">
        <w:t xml:space="preserve">Figure </w:t>
      </w:r>
      <w:r w:rsidR="00E35850">
        <w:rPr>
          <w:noProof/>
        </w:rPr>
        <w:t>2</w:t>
      </w:r>
      <w:r w:rsidR="00D436A4">
        <w:fldChar w:fldCharType="end"/>
      </w:r>
      <w:r w:rsidR="005A106E">
        <w:t>b</w:t>
      </w:r>
      <w:r w:rsidR="00D436A4">
        <w:t>), all NWP-model 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E35850" w:rsidRPr="003D1187">
        <w:t xml:space="preserve">Figure </w:t>
      </w:r>
      <w:r w:rsidR="00E35850">
        <w:rPr>
          <w:noProof/>
        </w:rPr>
        <w:t>2</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E35850" w:rsidRPr="003D1187">
        <w:t xml:space="preserve">Figure </w:t>
      </w:r>
      <w:r w:rsidR="00E35850">
        <w:rPr>
          <w:noProof/>
        </w:rPr>
        <w:t>1</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E35850" w:rsidRPr="003D1187">
        <w:t xml:space="preserve">Figure </w:t>
      </w:r>
      <w:r w:rsidR="00E35850">
        <w:rPr>
          <w:noProof/>
        </w:rPr>
        <w:t>2</w:t>
      </w:r>
      <w:r w:rsidR="00323087">
        <w:fldChar w:fldCharType="end"/>
      </w:r>
      <w:r w:rsidR="00323087">
        <w:t xml:space="preserve">d), all </w:t>
      </w:r>
      <w:r w:rsidR="00841F42">
        <w:t xml:space="preserve">NWP-modelled climatologies represent well the observational climatology, </w:t>
      </w:r>
      <w:proofErr w:type="gramStart"/>
      <w:r w:rsidR="00841F42">
        <w:t>a part from</w:t>
      </w:r>
      <w:proofErr w:type="gramEnd"/>
      <w:r w:rsidR="00841F42">
        <w:t xml:space="preserve">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t>Tables</w:t>
      </w:r>
    </w:p>
    <w:p w14:paraId="61A9AB8B" w14:textId="2CB24C8E" w:rsidR="004215D8" w:rsidRDefault="004215D8" w:rsidP="004215D8">
      <w:pPr>
        <w:pStyle w:val="Caption"/>
        <w:keepNext/>
      </w:pPr>
      <w:bookmarkStart w:id="6" w:name="_Ref177398464"/>
      <w:r>
        <w:t xml:space="preserve">Table </w:t>
      </w:r>
      <w:r w:rsidR="00AB7867">
        <w:fldChar w:fldCharType="begin"/>
      </w:r>
      <w:r w:rsidR="00AB7867">
        <w:instrText xml:space="preserve"> SEQ Table \* ARABIC </w:instrText>
      </w:r>
      <w:r w:rsidR="00AB7867">
        <w:fldChar w:fldCharType="separate"/>
      </w:r>
      <w:r w:rsidR="00E35850">
        <w:rPr>
          <w:noProof/>
        </w:rPr>
        <w:t>1</w:t>
      </w:r>
      <w:r w:rsidR="00AB7867">
        <w:rPr>
          <w:noProof/>
        </w:rPr>
        <w:fldChar w:fldCharType="end"/>
      </w:r>
      <w:bookmarkEnd w:id="6"/>
      <w:r>
        <w:t xml:space="preserve"> </w:t>
      </w:r>
      <w:r w:rsidR="008D3932">
        <w:t>–</w:t>
      </w:r>
      <w:r>
        <w:t xml:space="preserve"> </w:t>
      </w:r>
      <w:r w:rsidR="008D3932">
        <w:t>Summary of the</w:t>
      </w:r>
      <w:r w:rsidR="00D065E3">
        <w:t xml:space="preserve"> characteristics of the </w:t>
      </w:r>
      <w:r w:rsidR="009D6232">
        <w:t>rainfall observations</w:t>
      </w:r>
      <w:r w:rsidR="00D065E3">
        <w:t xml:space="preserve"> and NWP</w:t>
      </w:r>
      <w:r w:rsidR="009D6232">
        <w:t xml:space="preserve"> </w:t>
      </w:r>
      <w:r w:rsidR="00D065E3">
        <w:t>model</w:t>
      </w:r>
      <w:r w:rsidR="009D6232">
        <w:t xml:space="preserve">s </w:t>
      </w:r>
      <w:r w:rsidR="00CD1D35">
        <w:t>considered</w:t>
      </w:r>
      <w:r w:rsidR="009D6232">
        <w:t xml:space="preserve"> in this study</w:t>
      </w:r>
      <w:r w:rsidR="00D80EE7">
        <w:t xml:space="preserve"> (rows 1 to </w:t>
      </w:r>
      <w:r w:rsidR="006C2A38">
        <w:t>5</w:t>
      </w:r>
      <w:r w:rsidR="00D80EE7">
        <w:t>)</w:t>
      </w:r>
      <w:r w:rsidR="006C2A38">
        <w:t xml:space="preserve">. Description of the computed climatologies (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0A37E2"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FA1196" w:rsidRDefault="00FB36D4" w:rsidP="00E76951">
            <w:pPr>
              <w:spacing w:before="0"/>
              <w:ind w:firstLine="0"/>
              <w:jc w:val="center"/>
              <w:rPr>
                <w:b/>
                <w:bCs/>
                <w:color w:val="F4B083" w:themeColor="accent2" w:themeTint="99"/>
                <w:sz w:val="16"/>
                <w:szCs w:val="16"/>
              </w:rPr>
            </w:pPr>
            <w:r w:rsidRPr="00FA1196">
              <w:rPr>
                <w:b/>
                <w:bCs/>
                <w:color w:val="F4B083" w:themeColor="accent2" w:themeTint="99"/>
                <w:sz w:val="16"/>
                <w:szCs w:val="16"/>
              </w:rPr>
              <w:t>Max return period that can be computed</w:t>
            </w:r>
            <w:r w:rsidR="00494D41" w:rsidRPr="00FA1196">
              <w:rPr>
                <w:b/>
                <w:bCs/>
                <w:color w:val="F4B083" w:themeColor="accent2" w:themeTint="99"/>
                <w:sz w:val="16"/>
                <w:szCs w:val="16"/>
              </w:rPr>
              <w:t xml:space="preserve"> </w:t>
            </w:r>
            <w:r w:rsidR="009605FB" w:rsidRPr="00FA1196">
              <w:rPr>
                <w:b/>
                <w:bCs/>
                <w:color w:val="F4B083" w:themeColor="accent2" w:themeTint="99"/>
                <w:sz w:val="16"/>
                <w:szCs w:val="16"/>
              </w:rPr>
              <w:t>in</w:t>
            </w:r>
            <w:r w:rsidR="00494D41" w:rsidRPr="00FA1196">
              <w:rPr>
                <w:b/>
                <w:bCs/>
                <w:color w:val="F4B083" w:themeColor="accent2" w:themeTint="99"/>
                <w:sz w:val="16"/>
                <w:szCs w:val="16"/>
              </w:rPr>
              <w:t xml:space="preserve"> the 20-year </w:t>
            </w:r>
            <w:r w:rsidR="009605FB" w:rsidRPr="00FA1196">
              <w:rPr>
                <w:b/>
                <w:bCs/>
                <w:color w:val="F4B083" w:themeColor="accent2" w:themeTint="99"/>
                <w:sz w:val="16"/>
                <w:szCs w:val="16"/>
              </w:rPr>
              <w:t>period</w:t>
            </w:r>
            <w:r w:rsidR="00C17723" w:rsidRPr="00FA1196">
              <w:rPr>
                <w:b/>
                <w:bCs/>
                <w:color w:val="F4B083" w:themeColor="accent2" w:themeTint="99"/>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F17909">
              <w:rPr>
                <w:b/>
                <w:bCs/>
                <w:color w:val="7030A0"/>
                <w:sz w:val="16"/>
                <w:szCs w:val="16"/>
              </w:rPr>
              <w:t>(</w:t>
            </w:r>
            <w:r w:rsidR="00C95BC8" w:rsidRPr="00F17909">
              <w:rPr>
                <w:b/>
                <w:bCs/>
                <w:color w:val="7030A0"/>
                <w:sz w:val="16"/>
                <w:szCs w:val="16"/>
              </w:rPr>
              <w:t>M</w:t>
            </w:r>
            <w:r w:rsidRPr="00F17909">
              <w:rPr>
                <w:b/>
                <w:bCs/>
                <w:color w:val="7030A0"/>
                <w:sz w:val="16"/>
                <w:szCs w:val="16"/>
              </w:rPr>
              <w:t xml:space="preserve">ax </w:t>
            </w:r>
            <w:r w:rsidR="00C95BC8" w:rsidRPr="00F17909">
              <w:rPr>
                <w:b/>
                <w:bCs/>
                <w:color w:val="7030A0"/>
                <w:sz w:val="16"/>
                <w:szCs w:val="16"/>
              </w:rPr>
              <w:t>return period computed</w:t>
            </w:r>
            <w:r w:rsidRPr="00F17909">
              <w:rPr>
                <w:b/>
                <w:bCs/>
                <w:color w:val="7030A0"/>
                <w:sz w:val="16"/>
                <w:szCs w:val="16"/>
              </w:rPr>
              <w:t>)</w:t>
            </w:r>
          </w:p>
        </w:tc>
        <w:tc>
          <w:tcPr>
            <w:tcW w:w="645" w:type="pct"/>
            <w:shd w:val="clear" w:color="auto" w:fill="A6A6A6" w:themeFill="background1" w:themeFillShade="A6"/>
            <w:vAlign w:val="center"/>
          </w:tcPr>
          <w:p w14:paraId="113B18DA" w14:textId="0F90A6AA" w:rsidR="004909A0" w:rsidRPr="00F17909" w:rsidRDefault="00FB36D4" w:rsidP="00E76951">
            <w:pPr>
              <w:spacing w:before="0"/>
              <w:ind w:firstLine="0"/>
              <w:jc w:val="center"/>
              <w:rPr>
                <w:b/>
                <w:bCs/>
                <w:color w:val="7030A0"/>
                <w:sz w:val="16"/>
                <w:szCs w:val="16"/>
                <w:lang w:val="it-IT"/>
              </w:rPr>
            </w:pPr>
            <w:r w:rsidRPr="00F17909">
              <w:rPr>
                <w:b/>
                <w:bCs/>
                <w:color w:val="7030A0"/>
                <w:sz w:val="16"/>
                <w:szCs w:val="16"/>
                <w:lang w:val="it-IT"/>
              </w:rPr>
              <w:t>Max percentile</w:t>
            </w:r>
            <w:r w:rsidR="00FC22EF" w:rsidRPr="00F17909">
              <w:rPr>
                <w:b/>
                <w:bCs/>
                <w:color w:val="7030A0"/>
                <w:sz w:val="16"/>
                <w:szCs w:val="16"/>
                <w:lang w:val="it-IT"/>
              </w:rPr>
              <w:t xml:space="preserve"> (%)</w:t>
            </w:r>
            <w:r w:rsidR="00494D41" w:rsidRPr="00F17909">
              <w:rPr>
                <w:b/>
                <w:bCs/>
                <w:color w:val="7030A0"/>
                <w:sz w:val="16"/>
                <w:szCs w:val="16"/>
                <w:lang w:val="it-IT"/>
              </w:rPr>
              <w:t xml:space="preserve"> </w:t>
            </w:r>
            <w:r w:rsidRPr="00F17909">
              <w:rPr>
                <w:b/>
                <w:bCs/>
                <w:color w:val="7030A0"/>
                <w:sz w:val="16"/>
                <w:szCs w:val="16"/>
                <w:lang w:val="it-IT"/>
              </w:rPr>
              <w:t xml:space="preserve"> </w:t>
            </w:r>
            <w:r w:rsidR="00494D41" w:rsidRPr="00F17909">
              <w:rPr>
                <w:b/>
                <w:bCs/>
                <w:color w:val="7030A0"/>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Pr="00FA1196" w:rsidRDefault="00FB36D4" w:rsidP="00E76951">
            <w:pPr>
              <w:spacing w:before="0"/>
              <w:ind w:firstLine="0"/>
              <w:jc w:val="center"/>
              <w:rPr>
                <w:color w:val="D46112"/>
                <w:sz w:val="16"/>
                <w:szCs w:val="16"/>
              </w:rPr>
            </w:pPr>
            <w:r w:rsidRPr="00FA1196">
              <w:rPr>
                <w:color w:val="D46112"/>
                <w:sz w:val="16"/>
                <w:szCs w:val="16"/>
              </w:rPr>
              <w:t xml:space="preserve">1 in 10 year event </w:t>
            </w:r>
          </w:p>
          <w:p w14:paraId="1184D8BA" w14:textId="463A4581" w:rsidR="00C95BC8" w:rsidRPr="00F17909" w:rsidRDefault="00C95BC8" w:rsidP="00E76951">
            <w:pPr>
              <w:spacing w:before="0"/>
              <w:ind w:firstLine="0"/>
              <w:jc w:val="center"/>
              <w:rPr>
                <w:color w:val="7030A0"/>
                <w:sz w:val="16"/>
                <w:szCs w:val="16"/>
              </w:rPr>
            </w:pPr>
            <w:r w:rsidRPr="00F17909">
              <w:rPr>
                <w:color w:val="7030A0"/>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F17909" w:rsidRDefault="00DA14F3" w:rsidP="00E76951">
            <w:pPr>
              <w:spacing w:before="0"/>
              <w:ind w:firstLine="0"/>
              <w:jc w:val="center"/>
              <w:rPr>
                <w:color w:val="7030A0"/>
                <w:sz w:val="16"/>
                <w:szCs w:val="16"/>
              </w:rPr>
            </w:pPr>
            <w:r w:rsidRPr="00F17909">
              <w:rPr>
                <w:color w:val="7030A0"/>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Pr="00FA1196" w:rsidRDefault="00FB36D4" w:rsidP="00E76951">
            <w:pPr>
              <w:spacing w:before="0"/>
              <w:ind w:firstLine="0"/>
              <w:jc w:val="center"/>
              <w:rPr>
                <w:color w:val="D46112"/>
                <w:sz w:val="16"/>
                <w:szCs w:val="16"/>
              </w:rPr>
            </w:pPr>
            <w:r w:rsidRPr="00FA1196">
              <w:rPr>
                <w:color w:val="D46112"/>
                <w:sz w:val="16"/>
                <w:szCs w:val="16"/>
              </w:rPr>
              <w:t>1 in 200 year event</w:t>
            </w:r>
          </w:p>
          <w:p w14:paraId="5F8C2822" w14:textId="7C743AE8" w:rsidR="008738C6" w:rsidRPr="00F17909" w:rsidRDefault="00C95BC8" w:rsidP="008738C6">
            <w:pPr>
              <w:spacing w:before="0"/>
              <w:ind w:firstLine="0"/>
              <w:jc w:val="center"/>
              <w:rPr>
                <w:color w:val="7030A0"/>
                <w:sz w:val="16"/>
                <w:szCs w:val="16"/>
              </w:rPr>
            </w:pPr>
            <w:r w:rsidRPr="00F17909">
              <w:rPr>
                <w:color w:val="7030A0"/>
                <w:sz w:val="16"/>
                <w:szCs w:val="16"/>
              </w:rPr>
              <w:t xml:space="preserve">(1 in </w:t>
            </w:r>
            <w:r w:rsidR="00404096" w:rsidRPr="00F17909">
              <w:rPr>
                <w:color w:val="7030A0"/>
                <w:sz w:val="16"/>
                <w:szCs w:val="16"/>
              </w:rPr>
              <w:t>100 year event</w:t>
            </w:r>
            <w:r w:rsidRPr="00F17909">
              <w:rPr>
                <w:color w:val="7030A0"/>
                <w:sz w:val="16"/>
                <w:szCs w:val="16"/>
              </w:rPr>
              <w:t>)</w:t>
            </w:r>
            <w:r w:rsidR="00F71C63" w:rsidRPr="00F17909">
              <w:rPr>
                <w:color w:val="7030A0"/>
                <w:sz w:val="16"/>
                <w:szCs w:val="16"/>
              </w:rPr>
              <w:t>*</w:t>
            </w:r>
          </w:p>
          <w:p w14:paraId="488C96A4" w14:textId="778BDEC6" w:rsidR="00F71C63" w:rsidRPr="00F17909" w:rsidRDefault="00F71C63" w:rsidP="00F71C63">
            <w:pPr>
              <w:spacing w:before="0"/>
              <w:ind w:firstLine="0"/>
              <w:jc w:val="center"/>
              <w:rPr>
                <w:color w:val="7030A0"/>
                <w:sz w:val="16"/>
                <w:szCs w:val="16"/>
              </w:rPr>
            </w:pPr>
            <w:r w:rsidRPr="00F17909">
              <w:rPr>
                <w:color w:val="7030A0"/>
                <w:sz w:val="16"/>
                <w:szCs w:val="16"/>
              </w:rPr>
              <w:t>*Some dates were not available</w:t>
            </w:r>
            <w:r w:rsidR="007366B8" w:rsidRPr="00F17909">
              <w:rPr>
                <w:color w:val="7030A0"/>
                <w:sz w:val="16"/>
                <w:szCs w:val="16"/>
              </w:rPr>
              <w:t xml:space="preserve">, </w:t>
            </w:r>
            <w:r w:rsidR="00971F08" w:rsidRPr="00F17909">
              <w:rPr>
                <w:color w:val="7030A0"/>
                <w:sz w:val="16"/>
                <w:szCs w:val="16"/>
              </w:rPr>
              <w:t>so</w:t>
            </w:r>
            <w:r w:rsidR="007366B8" w:rsidRPr="00F17909">
              <w:rPr>
                <w:color w:val="7030A0"/>
                <w:sz w:val="16"/>
                <w:szCs w:val="16"/>
              </w:rPr>
              <w:t xml:space="preserve"> </w:t>
            </w:r>
            <w:r w:rsidR="0007738A" w:rsidRPr="00F17909">
              <w:rPr>
                <w:color w:val="7030A0"/>
                <w:sz w:val="16"/>
                <w:szCs w:val="16"/>
              </w:rPr>
              <w:t>only 66940 real.</w:t>
            </w:r>
            <w:r w:rsidR="007366B8" w:rsidRPr="00F17909">
              <w:rPr>
                <w:color w:val="7030A0"/>
                <w:sz w:val="16"/>
                <w:szCs w:val="16"/>
              </w:rPr>
              <w:t xml:space="preserve"> were</w:t>
            </w:r>
            <w:r w:rsidR="0007738A" w:rsidRPr="00F17909">
              <w:rPr>
                <w:color w:val="7030A0"/>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F17909" w:rsidRDefault="00DA14F3" w:rsidP="00E76951">
            <w:pPr>
              <w:spacing w:before="0"/>
              <w:ind w:firstLine="0"/>
              <w:jc w:val="center"/>
              <w:rPr>
                <w:color w:val="7030A0"/>
                <w:sz w:val="16"/>
                <w:szCs w:val="16"/>
              </w:rPr>
            </w:pPr>
            <w:r w:rsidRPr="00F17909">
              <w:rPr>
                <w:color w:val="7030A0"/>
                <w:sz w:val="16"/>
                <w:szCs w:val="16"/>
              </w:rPr>
              <w:t>99.</w:t>
            </w:r>
            <w:r w:rsidR="00985944" w:rsidRPr="00F17909">
              <w:rPr>
                <w:color w:val="7030A0"/>
                <w:sz w:val="16"/>
                <w:szCs w:val="16"/>
              </w:rPr>
              <w:t>9</w:t>
            </w:r>
            <w:r w:rsidR="00717926" w:rsidRPr="00F17909">
              <w:rPr>
                <w:color w:val="7030A0"/>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Pr="00FA1196" w:rsidRDefault="00FB36D4" w:rsidP="00E76951">
            <w:pPr>
              <w:spacing w:before="0"/>
              <w:ind w:firstLine="0"/>
              <w:jc w:val="center"/>
              <w:rPr>
                <w:color w:val="D46112"/>
                <w:sz w:val="16"/>
                <w:szCs w:val="16"/>
              </w:rPr>
            </w:pPr>
            <w:r w:rsidRPr="00FA1196">
              <w:rPr>
                <w:color w:val="D46112"/>
                <w:sz w:val="16"/>
                <w:szCs w:val="16"/>
              </w:rPr>
              <w:t>1 in 20 year event</w:t>
            </w:r>
          </w:p>
          <w:p w14:paraId="41209EA1" w14:textId="7AC87F3E" w:rsidR="00404096" w:rsidRPr="00BB400C" w:rsidRDefault="00404096" w:rsidP="00E76951">
            <w:pPr>
              <w:spacing w:before="0"/>
              <w:ind w:firstLine="0"/>
              <w:jc w:val="center"/>
              <w:rPr>
                <w:sz w:val="16"/>
                <w:szCs w:val="16"/>
              </w:rPr>
            </w:pPr>
            <w:r w:rsidRPr="00F17909">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F17909" w:rsidRDefault="00985944" w:rsidP="00E76951">
            <w:pPr>
              <w:spacing w:before="0"/>
              <w:ind w:firstLine="0"/>
              <w:jc w:val="center"/>
              <w:rPr>
                <w:color w:val="7030A0"/>
                <w:sz w:val="16"/>
                <w:szCs w:val="16"/>
              </w:rPr>
            </w:pPr>
            <w:r w:rsidRPr="00F17909">
              <w:rPr>
                <w:color w:val="7030A0"/>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Pr="00FA1196" w:rsidRDefault="00FB36D4" w:rsidP="00404096">
            <w:pPr>
              <w:spacing w:before="0"/>
              <w:ind w:firstLine="0"/>
              <w:jc w:val="center"/>
              <w:rPr>
                <w:color w:val="D46112"/>
                <w:sz w:val="16"/>
                <w:szCs w:val="16"/>
              </w:rPr>
            </w:pPr>
            <w:r w:rsidRPr="00FA1196">
              <w:rPr>
                <w:color w:val="D46112"/>
                <w:sz w:val="16"/>
                <w:szCs w:val="16"/>
              </w:rPr>
              <w:t>1 in 56 year even</w:t>
            </w:r>
            <w:r w:rsidR="00404096" w:rsidRPr="00FA1196">
              <w:rPr>
                <w:color w:val="D46112"/>
                <w:sz w:val="16"/>
                <w:szCs w:val="16"/>
              </w:rPr>
              <w:t>t</w:t>
            </w:r>
          </w:p>
          <w:p w14:paraId="37054784" w14:textId="09553E7B" w:rsidR="00404096" w:rsidRPr="00404096" w:rsidRDefault="00404096" w:rsidP="00404096">
            <w:pPr>
              <w:spacing w:before="0"/>
              <w:ind w:firstLine="0"/>
              <w:jc w:val="center"/>
              <w:rPr>
                <w:color w:val="FF0000"/>
                <w:sz w:val="16"/>
                <w:szCs w:val="16"/>
              </w:rPr>
            </w:pPr>
            <w:r w:rsidRPr="00F17909">
              <w:rPr>
                <w:color w:val="7030A0"/>
                <w:sz w:val="16"/>
                <w:szCs w:val="16"/>
              </w:rPr>
              <w:t>(1 in 50 year event)</w:t>
            </w:r>
          </w:p>
        </w:tc>
        <w:tc>
          <w:tcPr>
            <w:tcW w:w="645" w:type="pct"/>
            <w:shd w:val="clear" w:color="auto" w:fill="FFFFFF" w:themeFill="background1"/>
            <w:vAlign w:val="center"/>
          </w:tcPr>
          <w:p w14:paraId="7C4E605E" w14:textId="587E811C" w:rsidR="00FB36D4" w:rsidRPr="00F17909" w:rsidRDefault="00985944" w:rsidP="00E76951">
            <w:pPr>
              <w:spacing w:before="0"/>
              <w:ind w:firstLine="0"/>
              <w:jc w:val="center"/>
              <w:rPr>
                <w:color w:val="7030A0"/>
                <w:sz w:val="16"/>
                <w:szCs w:val="16"/>
              </w:rPr>
            </w:pPr>
            <w:r w:rsidRPr="00F17909">
              <w:rPr>
                <w:color w:val="7030A0"/>
                <w:sz w:val="16"/>
                <w:szCs w:val="16"/>
              </w:rPr>
              <w:t>99.99</w:t>
            </w:r>
            <w:r w:rsidR="00BA2730" w:rsidRPr="00F17909">
              <w:rPr>
                <w:color w:val="7030A0"/>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Pr="00FA1196" w:rsidRDefault="00FB36D4" w:rsidP="00E76951">
            <w:pPr>
              <w:spacing w:before="0"/>
              <w:ind w:firstLine="0"/>
              <w:jc w:val="center"/>
              <w:rPr>
                <w:color w:val="D46112"/>
                <w:sz w:val="16"/>
                <w:szCs w:val="16"/>
              </w:rPr>
            </w:pPr>
            <w:r w:rsidRPr="00FA1196">
              <w:rPr>
                <w:color w:val="D46112"/>
                <w:sz w:val="16"/>
                <w:szCs w:val="16"/>
              </w:rPr>
              <w:t>1 in 1980 year event</w:t>
            </w:r>
          </w:p>
          <w:p w14:paraId="400B5C34" w14:textId="6B077EF1" w:rsidR="00404096" w:rsidRPr="00BB400C" w:rsidRDefault="00404096" w:rsidP="00E76951">
            <w:pPr>
              <w:spacing w:before="0"/>
              <w:ind w:firstLine="0"/>
              <w:jc w:val="center"/>
              <w:rPr>
                <w:sz w:val="16"/>
                <w:szCs w:val="16"/>
              </w:rPr>
            </w:pPr>
            <w:r w:rsidRPr="00F17909">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F17909" w:rsidRDefault="00985944" w:rsidP="00E76951">
            <w:pPr>
              <w:spacing w:before="0"/>
              <w:ind w:firstLine="0"/>
              <w:jc w:val="center"/>
              <w:rPr>
                <w:color w:val="7030A0"/>
                <w:sz w:val="16"/>
                <w:szCs w:val="16"/>
              </w:rPr>
            </w:pPr>
            <w:r w:rsidRPr="00F17909">
              <w:rPr>
                <w:color w:val="7030A0"/>
                <w:sz w:val="16"/>
                <w:szCs w:val="16"/>
              </w:rPr>
              <w:t>99.999</w:t>
            </w:r>
            <w:r w:rsidR="00803E93" w:rsidRPr="00F17909">
              <w:rPr>
                <w:color w:val="7030A0"/>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Default="000433E4" w:rsidP="00234778">
      <w:pPr>
        <w:pStyle w:val="Heading1"/>
        <w:numPr>
          <w:ilvl w:val="0"/>
          <w:numId w:val="0"/>
        </w:numPr>
        <w:spacing w:line="360" w:lineRule="auto"/>
      </w:pPr>
      <w:r w:rsidRPr="003D1187">
        <w:t>Figure</w:t>
      </w:r>
      <w:r w:rsidR="00224706" w:rsidRPr="003D1187">
        <w:t>s</w:t>
      </w:r>
    </w:p>
    <w:p w14:paraId="77EEA714" w14:textId="1059F55E" w:rsidR="004B38D5" w:rsidRDefault="00AB7867" w:rsidP="004B38D5">
      <w:pPr>
        <w:keepNext/>
        <w:jc w:val="center"/>
      </w:pPr>
      <w:r>
        <w:rPr>
          <w:noProof/>
        </w:rPr>
        <w:drawing>
          <wp:inline distT="0" distB="0" distL="0" distR="0" wp14:anchorId="6626C5D4" wp14:editId="0827E32A">
            <wp:extent cx="4032504" cy="3600907"/>
            <wp:effectExtent l="0" t="0" r="6350" b="0"/>
            <wp:docPr id="1854733825" name="Picture 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33825" name="Picture 5" descr="A graph of a graph of a graph&#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32504" cy="3600907"/>
                    </a:xfrm>
                    <a:prstGeom prst="rect">
                      <a:avLst/>
                    </a:prstGeom>
                  </pic:spPr>
                </pic:pic>
              </a:graphicData>
            </a:graphic>
          </wp:inline>
        </w:drawing>
      </w:r>
    </w:p>
    <w:p w14:paraId="5D70FE8C" w14:textId="250A9580" w:rsidR="004B38D5" w:rsidRPr="004B38D5" w:rsidRDefault="004B38D5" w:rsidP="00C77B5D">
      <w:pPr>
        <w:pStyle w:val="Caption"/>
        <w:jc w:val="left"/>
      </w:pPr>
      <w:r>
        <w:t xml:space="preserve">Figure </w:t>
      </w:r>
      <w:fldSimple w:instr=" SEQ Figure \* ARABIC ">
        <w:r>
          <w:rPr>
            <w:noProof/>
          </w:rPr>
          <w:t>1</w:t>
        </w:r>
      </w:fldSimple>
      <w:r>
        <w:t xml:space="preserve"> – Schematic representation of the </w:t>
      </w:r>
      <w:r w:rsidR="00FC1907">
        <w:t>calculation of the average areal difference (ECDF</w:t>
      </w:r>
      <w:r w:rsidR="00FC1907" w:rsidRPr="00FC1907">
        <w:rPr>
          <w:vertAlign w:val="subscript"/>
        </w:rPr>
        <w:t>diff</w:t>
      </w:r>
      <w:r w:rsidR="00FC1907">
        <w:t>) between two ECDFs.</w:t>
      </w:r>
    </w:p>
    <w:p w14:paraId="352EDFF0" w14:textId="6A33EF21" w:rsidR="00224706" w:rsidRPr="003D1187" w:rsidRDefault="00320E14" w:rsidP="00C11C9F">
      <w:pPr>
        <w:pStyle w:val="Caption"/>
        <w:ind w:firstLine="0"/>
        <w:jc w:val="center"/>
      </w:pPr>
      <w:r>
        <w:rPr>
          <w:noProof/>
        </w:rPr>
        <w:drawing>
          <wp:inline distT="0" distB="0" distL="0" distR="0" wp14:anchorId="6569BCA6" wp14:editId="65EB1F97">
            <wp:extent cx="6219825" cy="8540740"/>
            <wp:effectExtent l="0" t="0" r="0" b="0"/>
            <wp:docPr id="1970831345"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31345" name="Picture 2"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38103" cy="8565838"/>
                    </a:xfrm>
                    <a:prstGeom prst="rect">
                      <a:avLst/>
                    </a:prstGeom>
                  </pic:spPr>
                </pic:pic>
              </a:graphicData>
            </a:graphic>
          </wp:inline>
        </w:drawing>
      </w:r>
    </w:p>
    <w:p w14:paraId="70D21294" w14:textId="097F2747" w:rsidR="00224706" w:rsidRDefault="00224706" w:rsidP="00986A4E">
      <w:pPr>
        <w:pStyle w:val="Caption"/>
      </w:pPr>
      <w:bookmarkStart w:id="7" w:name="_Ref164679924"/>
      <w:r w:rsidRPr="003D1187">
        <w:t xml:space="preserve">Figure </w:t>
      </w:r>
      <w:r w:rsidR="00AB7867">
        <w:fldChar w:fldCharType="begin"/>
      </w:r>
      <w:r w:rsidR="00AB7867">
        <w:instrText xml:space="preserve"> SEQ Figure \* ARABIC </w:instrText>
      </w:r>
      <w:r w:rsidR="00AB7867">
        <w:fldChar w:fldCharType="separate"/>
      </w:r>
      <w:r w:rsidR="004B38D5">
        <w:rPr>
          <w:noProof/>
        </w:rPr>
        <w:t>2</w:t>
      </w:r>
      <w:r w:rsidR="00AB7867">
        <w:rPr>
          <w:noProof/>
        </w:rPr>
        <w:fldChar w:fldCharType="end"/>
      </w:r>
      <w:bookmarkEnd w:id="7"/>
      <w:r w:rsidRPr="003D1187">
        <w:t xml:space="preserve"> –</w:t>
      </w:r>
      <w:r w:rsidR="00AB0BE9" w:rsidRPr="003D1187">
        <w:t xml:space="preserve"> </w:t>
      </w:r>
      <w:r w:rsidR="001D72AF" w:rsidRPr="001D72AF">
        <w:t>Average areal differences between</w:t>
      </w:r>
      <w:r w:rsidR="007E16AB">
        <w:t xml:space="preserve"> Empirical Cumulative Distribution Functions</w:t>
      </w:r>
      <w:r w:rsidR="001D72AF" w:rsidRPr="001D72AF">
        <w:t xml:space="preserve"> </w:t>
      </w:r>
      <w:r w:rsidR="007E16AB">
        <w:t>(</w:t>
      </w:r>
      <w:r w:rsidR="001D72AF" w:rsidRPr="001D72AF">
        <w:t>ECDFs</w:t>
      </w:r>
      <w:r w:rsidR="007E16AB">
        <w:t>)</w:t>
      </w:r>
      <w:r w:rsidR="001D72AF" w:rsidRPr="001D72AF">
        <w:t xml:space="preserve"> for observed and NWP-</w:t>
      </w:r>
      <w:r w:rsidR="001D72AF" w:rsidRPr="001D72AF">
        <w:t>modelled</w:t>
      </w:r>
      <w:r w:rsidR="001D72AF" w:rsidRPr="001D72AF">
        <w:t xml:space="preserve"> 24-hour</w:t>
      </w:r>
      <w:r w:rsidR="00C5787B">
        <w:t>ly</w:t>
      </w:r>
      <w:r w:rsidR="001D72AF" w:rsidRPr="001D72AF">
        <w:t xml:space="preserve"> rainfall. The differences, expressed as a percentage (</w:t>
      </w:r>
      <w:r w:rsidR="00F64002">
        <w:t xml:space="preserve">in </w:t>
      </w:r>
      <w:r w:rsidR="001D72AF" w:rsidRPr="001D72AF">
        <w:t>%) of the</w:t>
      </w:r>
      <w:r w:rsidR="0027477E">
        <w:t xml:space="preserve"> correspondent</w:t>
      </w:r>
      <w:r w:rsidR="001D72AF" w:rsidRPr="001D72AF">
        <w:t xml:space="preserve"> station</w:t>
      </w:r>
      <w:r w:rsidR="0027477E">
        <w:t>’s</w:t>
      </w:r>
      <w:r w:rsidR="001D72AF" w:rsidRPr="001D72AF">
        <w:t xml:space="preserve"> mean observed rainfall, are summarized in piecharts for the domains defined in panel (a). Panels (b) to (e) show the average</w:t>
      </w:r>
      <w:r w:rsidR="008C5016">
        <w:t xml:space="preserve"> ECDFs’</w:t>
      </w:r>
      <w:r w:rsidR="001D72AF" w:rsidRPr="001D72AF">
        <w:t xml:space="preserve"> areal differences for ERA5-EDA, ERA5, reforecasts, and ERA5-ecPoint, respectively. The tables on the right offer a numerical representation</w:t>
      </w:r>
      <w:r w:rsidR="00913562">
        <w:t xml:space="preserve"> (in %)</w:t>
      </w:r>
      <w:r w:rsidR="001D72AF" w:rsidRPr="001D72AF">
        <w:t xml:space="preserve"> of the piecharts.</w:t>
      </w:r>
    </w:p>
    <w:p w14:paraId="2D03FA1B" w14:textId="77777777" w:rsidR="00BF660A" w:rsidRPr="00BF660A" w:rsidRDefault="00BF660A" w:rsidP="00BF660A"/>
    <w:p w14:paraId="54EF3D86" w14:textId="790FFD32" w:rsidR="00F629A2" w:rsidRPr="003D1187" w:rsidRDefault="000374AA" w:rsidP="003F6291">
      <w:pPr>
        <w:keepNext/>
        <w:ind w:firstLine="0"/>
        <w:jc w:val="center"/>
      </w:pPr>
      <w:r>
        <w:rPr>
          <w:noProof/>
        </w:rPr>
        <w:drawing>
          <wp:inline distT="0" distB="0" distL="0" distR="0" wp14:anchorId="75715C46" wp14:editId="6149483B">
            <wp:extent cx="4953000" cy="8334474"/>
            <wp:effectExtent l="0" t="0" r="0" b="9525"/>
            <wp:docPr id="7023888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88846" name="Picture 70238884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69382" cy="8362040"/>
                    </a:xfrm>
                    <a:prstGeom prst="rect">
                      <a:avLst/>
                    </a:prstGeom>
                  </pic:spPr>
                </pic:pic>
              </a:graphicData>
            </a:graphic>
          </wp:inline>
        </w:drawing>
      </w:r>
    </w:p>
    <w:p w14:paraId="05C9EFF8" w14:textId="0321658D" w:rsidR="00201F55" w:rsidRDefault="00F629A2" w:rsidP="00F629A2">
      <w:pPr>
        <w:pStyle w:val="Caption"/>
      </w:pPr>
      <w:bookmarkStart w:id="8" w:name="_Ref166074135"/>
      <w:r w:rsidRPr="003D1187">
        <w:t xml:space="preserve">Figure </w:t>
      </w:r>
      <w:r w:rsidR="00AB7867">
        <w:fldChar w:fldCharType="begin"/>
      </w:r>
      <w:r w:rsidR="00AB7867">
        <w:instrText xml:space="preserve"> SEQ Figure \* ARABIC </w:instrText>
      </w:r>
      <w:r w:rsidR="00AB7867">
        <w:fldChar w:fldCharType="separate"/>
      </w:r>
      <w:r w:rsidR="004B38D5">
        <w:rPr>
          <w:noProof/>
        </w:rPr>
        <w:t>3</w:t>
      </w:r>
      <w:r w:rsidR="00AB7867">
        <w:rPr>
          <w:noProof/>
        </w:rPr>
        <w:fldChar w:fldCharType="end"/>
      </w:r>
      <w:bookmarkEnd w:id="8"/>
      <w:r w:rsidRPr="003D1187">
        <w:t xml:space="preserve"> </w:t>
      </w:r>
      <w:r w:rsidR="00CC63E4" w:rsidRPr="003D1187">
        <w:t>–</w:t>
      </w:r>
      <w:r w:rsidRPr="003D1187">
        <w:t xml:space="preserve"> </w:t>
      </w:r>
      <w:r w:rsidR="000374AA">
        <w:t xml:space="preserve">Empirical </w:t>
      </w:r>
      <w:r w:rsidR="004C6252">
        <w:t>C</w:t>
      </w:r>
      <w:r w:rsidR="000374AA">
        <w:t xml:space="preserve">umulative </w:t>
      </w:r>
      <w:r w:rsidR="004C6252">
        <w:t>D</w:t>
      </w:r>
      <w:r w:rsidR="000374AA">
        <w:t xml:space="preserve">istribution </w:t>
      </w:r>
      <w:r w:rsidR="004C6252">
        <w:t>F</w:t>
      </w:r>
      <w:r w:rsidR="000374AA">
        <w:t xml:space="preserve">unctions (ECDFs) for </w:t>
      </w:r>
      <w:r w:rsidR="00AA6969">
        <w:t>24-hourly rainfall from</w:t>
      </w:r>
      <w:r w:rsidR="00BC2477">
        <w:t xml:space="preserve"> </w:t>
      </w:r>
      <w:r w:rsidR="00AA6969">
        <w:t>rain gauge observations</w:t>
      </w:r>
      <w:r w:rsidR="00BC2477">
        <w:t xml:space="preserve"> (</w:t>
      </w:r>
      <w:r w:rsidR="00EB3512">
        <w:t xml:space="preserve">OBS, </w:t>
      </w:r>
      <w:r w:rsidR="00BC2477">
        <w:t>in black) a</w:t>
      </w:r>
      <w:r w:rsidR="005C41C0">
        <w:t xml:space="preserve">nd </w:t>
      </w:r>
      <w:r w:rsidR="00164443">
        <w:t xml:space="preserve">the </w:t>
      </w:r>
      <w:r w:rsidR="005C41C0">
        <w:t>NWP models</w:t>
      </w:r>
      <w:r w:rsidR="005B0528">
        <w:t xml:space="preserve"> ERA5</w:t>
      </w:r>
      <w:r w:rsidR="005C41C0">
        <w:t>-</w:t>
      </w:r>
      <w:r w:rsidR="005B0528">
        <w:t>EDA</w:t>
      </w:r>
      <w:r w:rsidR="006A6A39">
        <w:t xml:space="preserve"> (yellow)</w:t>
      </w:r>
      <w:r w:rsidR="005B0528">
        <w:t>, ERA5</w:t>
      </w:r>
      <w:r w:rsidR="006A6A39">
        <w:t xml:space="preserve"> (turquoise)</w:t>
      </w:r>
      <w:r w:rsidR="005B0528">
        <w:t xml:space="preserve">, </w:t>
      </w:r>
      <w:r w:rsidR="005C41C0">
        <w:t>r</w:t>
      </w:r>
      <w:r w:rsidR="005B0528">
        <w:t>eforecasts</w:t>
      </w:r>
      <w:r w:rsidR="0076701C">
        <w:t xml:space="preserve"> (</w:t>
      </w:r>
      <w:r w:rsidR="00EB3512">
        <w:t xml:space="preserve">Reforecasts_46r1, </w:t>
      </w:r>
      <w:r w:rsidR="0076701C">
        <w:t>pink)</w:t>
      </w:r>
      <w:r w:rsidR="00225DD7">
        <w:t>, and</w:t>
      </w:r>
      <w:r w:rsidR="0076701C">
        <w:t xml:space="preserve"> </w:t>
      </w:r>
      <w:r w:rsidR="00225DD7">
        <w:t>ERA5-ecPoint</w:t>
      </w:r>
      <w:r w:rsidR="0076701C">
        <w:t xml:space="preserve"> (in blue)</w:t>
      </w:r>
      <w:r w:rsidR="00225DD7">
        <w:t xml:space="preserve">. </w:t>
      </w:r>
      <w:r w:rsidR="005C6407">
        <w:t>Panel</w:t>
      </w:r>
      <w:r w:rsidR="00357D56">
        <w:t>s</w:t>
      </w:r>
      <w:r w:rsidR="00CC63E4" w:rsidRPr="003D1187">
        <w:t xml:space="preserve"> (a) to </w:t>
      </w:r>
      <w:r w:rsidR="00225DD7">
        <w:t>(d)</w:t>
      </w:r>
      <w:r w:rsidR="00CC63E4" w:rsidRPr="003D1187">
        <w:t xml:space="preserve"> show</w:t>
      </w:r>
      <w:r w:rsidR="00E87845">
        <w:t xml:space="preserve"> </w:t>
      </w:r>
      <w:r w:rsidR="006A0E9C">
        <w:t xml:space="preserve">the </w:t>
      </w:r>
      <w:r w:rsidR="005C6407">
        <w:t>ECDFs</w:t>
      </w:r>
      <w:r w:rsidR="00E87845">
        <w:t>, respectively,</w:t>
      </w:r>
      <w:r w:rsidR="00CC63E4" w:rsidRPr="003D1187">
        <w:t xml:space="preserve"> for</w:t>
      </w:r>
      <w:r w:rsidR="004A52C4">
        <w:t xml:space="preserve"> flat areas</w:t>
      </w:r>
      <w:r w:rsidR="00F44259">
        <w:t xml:space="preserve">, </w:t>
      </w:r>
      <w:r w:rsidR="006A0E9C">
        <w:t>hilly-</w:t>
      </w:r>
      <w:r w:rsidR="004D74CC">
        <w:t>mountainous</w:t>
      </w:r>
      <w:r w:rsidR="00F44259">
        <w:t xml:space="preserve"> areas,</w:t>
      </w:r>
      <w:r w:rsidR="004D74CC">
        <w:t xml:space="preserve"> very</w:t>
      </w:r>
      <w:r w:rsidR="00F44259">
        <w:t xml:space="preserve"> </w:t>
      </w:r>
      <w:r w:rsidR="004D74CC">
        <w:t>mountainous</w:t>
      </w:r>
      <w:r w:rsidR="004A52C4">
        <w:t xml:space="preserve"> areas</w:t>
      </w:r>
      <w:r w:rsidR="00F44259">
        <w:t xml:space="preserve">, and </w:t>
      </w:r>
      <w:r w:rsidR="004D74CC">
        <w:t>deserts</w:t>
      </w:r>
      <w:r w:rsidR="005C6739" w:rsidRPr="003D1187">
        <w:t>.</w:t>
      </w:r>
      <w:r w:rsidR="00357D56">
        <w:t xml:space="preserve"> </w:t>
      </w:r>
      <w:r w:rsidR="004D74CC">
        <w:t>The inserts represent the</w:t>
      </w:r>
      <w:r w:rsidR="00357D56">
        <w:t xml:space="preserve"> </w:t>
      </w:r>
      <w:r w:rsidR="00FB4AA1">
        <w:t xml:space="preserve">same </w:t>
      </w:r>
      <w:r w:rsidR="00357D56">
        <w:t>ECDFs</w:t>
      </w:r>
      <w:r w:rsidR="00FB4AA1">
        <w:t xml:space="preserve"> but</w:t>
      </w:r>
      <w:r w:rsidR="00357D56">
        <w:t xml:space="preserve"> with the x-axis </w:t>
      </w:r>
      <w:r w:rsidR="00FB4AA1">
        <w:t>on a</w:t>
      </w:r>
      <w:r w:rsidR="00357D56">
        <w:t xml:space="preserve"> logarithmic scale</w:t>
      </w:r>
      <w:r w:rsidR="00113275">
        <w:t xml:space="preserve"> (Log EC</w:t>
      </w:r>
      <w:r w:rsidR="001A0764">
        <w:t>DF</w:t>
      </w:r>
      <w:r w:rsidR="00113275">
        <w:t>)</w:t>
      </w:r>
      <w:r w:rsidR="00357D56">
        <w:t>.</w:t>
      </w:r>
      <w:r w:rsidRPr="003D1187">
        <w:t xml:space="preserve"> </w:t>
      </w:r>
    </w:p>
    <w:p w14:paraId="4B71D02F" w14:textId="263204D8" w:rsidR="00C507FE" w:rsidRPr="003D1187" w:rsidRDefault="0079757F" w:rsidP="00C507FE">
      <w:pPr>
        <w:keepNext/>
        <w:ind w:firstLine="0"/>
      </w:pPr>
      <w:r>
        <w:rPr>
          <w:noProof/>
        </w:rPr>
        <w:drawing>
          <wp:inline distT="0" distB="0" distL="0" distR="0" wp14:anchorId="67F09C6C" wp14:editId="428E9396">
            <wp:extent cx="6299835" cy="6884035"/>
            <wp:effectExtent l="0" t="0" r="5715" b="0"/>
            <wp:docPr id="8460005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00578" name="Picture 84600057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6884035"/>
                    </a:xfrm>
                    <a:prstGeom prst="rect">
                      <a:avLst/>
                    </a:prstGeom>
                  </pic:spPr>
                </pic:pic>
              </a:graphicData>
            </a:graphic>
          </wp:inline>
        </w:drawing>
      </w:r>
    </w:p>
    <w:p w14:paraId="28461E44" w14:textId="13B2E796" w:rsidR="00C507FE" w:rsidRPr="00C507FE" w:rsidRDefault="00C507FE" w:rsidP="003B6A2A">
      <w:pPr>
        <w:pStyle w:val="Caption"/>
      </w:pPr>
      <w:bookmarkStart w:id="9" w:name="_Ref177395351"/>
      <w:r w:rsidRPr="003D1187">
        <w:t xml:space="preserve">Figure </w:t>
      </w:r>
      <w:fldSimple w:instr=" SEQ Figure \* ARABIC ">
        <w:r w:rsidR="004B38D5">
          <w:rPr>
            <w:noProof/>
          </w:rPr>
          <w:t>4</w:t>
        </w:r>
      </w:fldSimple>
      <w:bookmarkEnd w:id="9"/>
      <w:r w:rsidRPr="003D1187">
        <w:t xml:space="preserve"> – </w:t>
      </w:r>
      <w:r w:rsidR="009648DB">
        <w:t xml:space="preserve">Panel (a) </w:t>
      </w:r>
      <w:r w:rsidR="00761048">
        <w:t>displays</w:t>
      </w:r>
      <w:r w:rsidR="009648DB">
        <w:t xml:space="preserve"> the 10-year return period for 24-hourly rainfall</w:t>
      </w:r>
      <w:r w:rsidR="00BC75E2">
        <w:t xml:space="preserve"> from rain gauge observations</w:t>
      </w:r>
      <w:r w:rsidR="009648DB">
        <w:t xml:space="preserve">, calculated </w:t>
      </w:r>
      <w:r w:rsidR="002F7D69">
        <w:t xml:space="preserve">over the </w:t>
      </w:r>
      <w:r w:rsidR="00BC75E2">
        <w:t xml:space="preserve">20-year period </w:t>
      </w:r>
      <w:r w:rsidR="009648DB">
        <w:t>between 2000 and 2019</w:t>
      </w:r>
      <w:r w:rsidR="002F7D69">
        <w:t>, and using only</w:t>
      </w:r>
      <w:r w:rsidR="00BC75E2">
        <w:t xml:space="preserve"> rain gauges with </w:t>
      </w:r>
      <w:r w:rsidRPr="003D1187">
        <w:t>at least 75% of valid records</w:t>
      </w:r>
      <w:r>
        <w:t xml:space="preserve">. </w:t>
      </w:r>
      <w:r w:rsidRPr="003D1187">
        <w:t>Panels (b)</w:t>
      </w:r>
      <w:r w:rsidR="00916A29">
        <w:t xml:space="preserve"> to</w:t>
      </w:r>
      <w:r w:rsidRPr="003D1187">
        <w:t xml:space="preserve"> (e) </w:t>
      </w:r>
      <w:r w:rsidR="002F7D69">
        <w:t>show</w:t>
      </w:r>
      <w:r w:rsidRPr="003D1187">
        <w:t xml:space="preserve"> the 10-year return</w:t>
      </w:r>
      <w:r w:rsidR="00496093">
        <w:t xml:space="preserve"> </w:t>
      </w:r>
      <w:r w:rsidR="00496093" w:rsidRPr="003D1187">
        <w:t>period</w:t>
      </w:r>
      <w:r w:rsidR="00496093">
        <w:t xml:space="preserve"> </w:t>
      </w:r>
      <w:r w:rsidR="00496093">
        <w:t>for NWP</w:t>
      </w:r>
      <w:r w:rsidR="00496093">
        <w:t>-</w:t>
      </w:r>
      <w:r w:rsidR="00496093">
        <w:t>model</w:t>
      </w:r>
      <w:r w:rsidR="00496093">
        <w:t xml:space="preserve">led </w:t>
      </w:r>
      <w:r w:rsidR="00496093">
        <w:t>24-hourly rainfall</w:t>
      </w:r>
      <w:r w:rsidR="009C1298">
        <w:t>:</w:t>
      </w:r>
      <w:r>
        <w:t xml:space="preserve"> </w:t>
      </w:r>
      <w:r w:rsidRPr="003D1187">
        <w:t xml:space="preserve">ERA5-EDA (62 km), ERA5 (31 km), </w:t>
      </w:r>
      <w:r w:rsidR="009C1298">
        <w:t>reforecasts</w:t>
      </w:r>
      <w:r w:rsidRPr="003D1187">
        <w:t xml:space="preserve"> (</w:t>
      </w:r>
      <w:r w:rsidR="009C1298">
        <w:t xml:space="preserve">Reforecasts_46r1, </w:t>
      </w:r>
      <w:r w:rsidRPr="003D1187">
        <w:t xml:space="preserve">18 km) and ERA5-ecPoint (point-scale, provided </w:t>
      </w:r>
      <w:r w:rsidR="00690CC9">
        <w:t>on</w:t>
      </w:r>
      <w:r w:rsidRPr="003D1187">
        <w:t xml:space="preserve"> ERA5 grid).</w:t>
      </w:r>
    </w:p>
    <w:p w14:paraId="7D4305FB" w14:textId="7B95CFFC" w:rsidR="002B43F4" w:rsidRDefault="00326F60" w:rsidP="002B43F4">
      <w:pPr>
        <w:keepNext/>
      </w:pPr>
      <w:r>
        <w:rPr>
          <w:noProof/>
        </w:rPr>
        <w:drawing>
          <wp:inline distT="0" distB="0" distL="0" distR="0" wp14:anchorId="3D58EB10" wp14:editId="565572CE">
            <wp:extent cx="6299835" cy="4960620"/>
            <wp:effectExtent l="0" t="0" r="5715" b="0"/>
            <wp:docPr id="8102070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7046" name="Picture 81020704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74C23AE0"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r w:rsidR="00AB7867">
        <w:fldChar w:fldCharType="begin"/>
      </w:r>
      <w:r w:rsidR="00AB7867">
        <w:instrText xml:space="preserve"> SEQ Figure \* ARABIC </w:instrText>
      </w:r>
      <w:r w:rsidR="00AB7867">
        <w:fldChar w:fldCharType="separate"/>
      </w:r>
      <w:r w:rsidR="004B38D5">
        <w:rPr>
          <w:noProof/>
        </w:rPr>
        <w:t>5</w:t>
      </w:r>
      <w:r w:rsidR="00AB7867">
        <w:rPr>
          <w:noProof/>
        </w:rPr>
        <w:fldChar w:fldCharType="end"/>
      </w:r>
      <w:r>
        <w:t xml:space="preserve"> – </w:t>
      </w:r>
      <w:r w:rsidR="00E10F53">
        <w:t>24-hourly rainfall [mm</w:t>
      </w:r>
      <w:r w:rsidR="00AB4869">
        <w:t>/24h</w:t>
      </w:r>
      <w:r w:rsidR="00E10F53">
        <w:t>] for w</w:t>
      </w:r>
      <w:r>
        <w:t>idespread flash floods in Italy on 28</w:t>
      </w:r>
      <w:r w:rsidRPr="002B43F4">
        <w:rPr>
          <w:vertAlign w:val="superscript"/>
        </w:rPr>
        <w:t>th</w:t>
      </w:r>
      <w:r>
        <w:t xml:space="preserve"> October</w:t>
      </w:r>
      <w:r w:rsidR="00B91CA4">
        <w:t xml:space="preserve"> 2018</w:t>
      </w:r>
      <w:r w:rsidR="00E10F53">
        <w:t xml:space="preserve">. Panel (a) shows observations from </w:t>
      </w:r>
      <w:r w:rsidR="00DF53E6">
        <w:t xml:space="preserve">rain gauges. </w:t>
      </w:r>
      <w:r w:rsidR="00E84C66">
        <w:t>N</w:t>
      </w:r>
      <w:r w:rsidR="00DF53E6">
        <w:t>umbers</w:t>
      </w:r>
      <w:r w:rsidR="00B91CA4">
        <w:t xml:space="preserve"> in grey</w:t>
      </w:r>
      <w:r w:rsidR="00DF53E6">
        <w:t xml:space="preserve">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w:t>
      </w:r>
      <w:r w:rsidR="00690CC9" w:rsidRPr="003D1187">
        <w:t xml:space="preserve">provided </w:t>
      </w:r>
      <w:r w:rsidR="00690CC9">
        <w:t>on</w:t>
      </w:r>
      <w:r w:rsidR="00690CC9" w:rsidRPr="003D1187">
        <w:t xml:space="preserve"> ERA5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t>References</w:t>
      </w:r>
      <w:bookmarkEnd w:id="5"/>
    </w:p>
    <w:sdt>
      <w:sdtPr>
        <w:rPr>
          <w:color w:val="000000"/>
        </w:rPr>
        <w:tag w:val="MENDELEY_BIBLIOGRAPHY"/>
        <w:id w:val="-53321149"/>
        <w:placeholder>
          <w:docPart w:val="DefaultPlaceholder_-1854013440"/>
        </w:placeholder>
      </w:sdtPr>
      <w:sdtEnd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FAD32" w14:textId="77777777" w:rsidR="008A22DB" w:rsidRDefault="008A22DB" w:rsidP="00684DFC">
      <w:pPr>
        <w:spacing w:before="0"/>
      </w:pPr>
      <w:r>
        <w:separator/>
      </w:r>
    </w:p>
  </w:endnote>
  <w:endnote w:type="continuationSeparator" w:id="0">
    <w:p w14:paraId="4CA185C1" w14:textId="77777777" w:rsidR="008A22DB" w:rsidRDefault="008A22DB" w:rsidP="00684DFC">
      <w:pPr>
        <w:spacing w:before="0"/>
      </w:pPr>
      <w:r>
        <w:continuationSeparator/>
      </w:r>
    </w:p>
  </w:endnote>
  <w:endnote w:type="continuationNotice" w:id="1">
    <w:p w14:paraId="5292B552" w14:textId="77777777" w:rsidR="008A22DB" w:rsidRDefault="008A22D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4A029" w14:textId="77777777" w:rsidR="008A22DB" w:rsidRDefault="008A22DB" w:rsidP="00684DFC">
      <w:pPr>
        <w:spacing w:before="0"/>
      </w:pPr>
      <w:r>
        <w:separator/>
      </w:r>
    </w:p>
  </w:footnote>
  <w:footnote w:type="continuationSeparator" w:id="0">
    <w:p w14:paraId="608DD486" w14:textId="77777777" w:rsidR="008A22DB" w:rsidRDefault="008A22DB" w:rsidP="00684DFC">
      <w:pPr>
        <w:spacing w:before="0"/>
      </w:pPr>
      <w:r>
        <w:continuationSeparator/>
      </w:r>
    </w:p>
  </w:footnote>
  <w:footnote w:type="continuationNotice" w:id="1">
    <w:p w14:paraId="0BE5B780" w14:textId="77777777" w:rsidR="008A22DB" w:rsidRDefault="008A22D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B8F"/>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16B3"/>
    <w:rsid w:val="000121F9"/>
    <w:rsid w:val="000129D7"/>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315"/>
    <w:rsid w:val="0002442F"/>
    <w:rsid w:val="00024602"/>
    <w:rsid w:val="00024C96"/>
    <w:rsid w:val="00024D0A"/>
    <w:rsid w:val="000258BD"/>
    <w:rsid w:val="00025902"/>
    <w:rsid w:val="00025B5D"/>
    <w:rsid w:val="00025DB1"/>
    <w:rsid w:val="000271B6"/>
    <w:rsid w:val="000275D5"/>
    <w:rsid w:val="00027F0F"/>
    <w:rsid w:val="00030341"/>
    <w:rsid w:val="00030368"/>
    <w:rsid w:val="00030763"/>
    <w:rsid w:val="000307D2"/>
    <w:rsid w:val="00030903"/>
    <w:rsid w:val="000328B6"/>
    <w:rsid w:val="00032A5E"/>
    <w:rsid w:val="00032E6F"/>
    <w:rsid w:val="0003399A"/>
    <w:rsid w:val="00034581"/>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39"/>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241"/>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319F"/>
    <w:rsid w:val="00074453"/>
    <w:rsid w:val="00074616"/>
    <w:rsid w:val="00074757"/>
    <w:rsid w:val="000749BC"/>
    <w:rsid w:val="00074A15"/>
    <w:rsid w:val="00074B82"/>
    <w:rsid w:val="00074EAB"/>
    <w:rsid w:val="00076D57"/>
    <w:rsid w:val="0007729B"/>
    <w:rsid w:val="0007738A"/>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5E7A"/>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2"/>
    <w:rsid w:val="000A37EC"/>
    <w:rsid w:val="000A3BD9"/>
    <w:rsid w:val="000A3CD2"/>
    <w:rsid w:val="000A4451"/>
    <w:rsid w:val="000A4BF0"/>
    <w:rsid w:val="000A4D63"/>
    <w:rsid w:val="000A5096"/>
    <w:rsid w:val="000A56EA"/>
    <w:rsid w:val="000A5A83"/>
    <w:rsid w:val="000A5E15"/>
    <w:rsid w:val="000A611F"/>
    <w:rsid w:val="000A6E8A"/>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2FFD"/>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6D21"/>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67CB"/>
    <w:rsid w:val="00106F46"/>
    <w:rsid w:val="00107985"/>
    <w:rsid w:val="00107AA2"/>
    <w:rsid w:val="00107AFF"/>
    <w:rsid w:val="00107B58"/>
    <w:rsid w:val="00107E6A"/>
    <w:rsid w:val="00107E97"/>
    <w:rsid w:val="001112C5"/>
    <w:rsid w:val="0011173F"/>
    <w:rsid w:val="00111A0D"/>
    <w:rsid w:val="00111BD5"/>
    <w:rsid w:val="001123B9"/>
    <w:rsid w:val="001125C1"/>
    <w:rsid w:val="00112824"/>
    <w:rsid w:val="00112A0B"/>
    <w:rsid w:val="0011300A"/>
    <w:rsid w:val="00113275"/>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5073"/>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443"/>
    <w:rsid w:val="0016456A"/>
    <w:rsid w:val="00164D4A"/>
    <w:rsid w:val="00165BF5"/>
    <w:rsid w:val="00165E19"/>
    <w:rsid w:val="001660B2"/>
    <w:rsid w:val="00166150"/>
    <w:rsid w:val="0016641F"/>
    <w:rsid w:val="00166568"/>
    <w:rsid w:val="0016719A"/>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4EFE"/>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4DBD"/>
    <w:rsid w:val="0019547E"/>
    <w:rsid w:val="001954EE"/>
    <w:rsid w:val="00195C47"/>
    <w:rsid w:val="001960BA"/>
    <w:rsid w:val="00196B26"/>
    <w:rsid w:val="00196CBF"/>
    <w:rsid w:val="001975BB"/>
    <w:rsid w:val="00197D97"/>
    <w:rsid w:val="001A01C2"/>
    <w:rsid w:val="001A049E"/>
    <w:rsid w:val="001A05ED"/>
    <w:rsid w:val="001A0687"/>
    <w:rsid w:val="001A0764"/>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B45"/>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216"/>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D72AF"/>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3"/>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0A54"/>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79"/>
    <w:rsid w:val="002424E7"/>
    <w:rsid w:val="00242853"/>
    <w:rsid w:val="00242D31"/>
    <w:rsid w:val="00243364"/>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9A"/>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477E"/>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15"/>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4829"/>
    <w:rsid w:val="002A723E"/>
    <w:rsid w:val="002B0E4D"/>
    <w:rsid w:val="002B0F54"/>
    <w:rsid w:val="002B10D4"/>
    <w:rsid w:val="002B13BC"/>
    <w:rsid w:val="002B17D6"/>
    <w:rsid w:val="002B18FF"/>
    <w:rsid w:val="002B2E2C"/>
    <w:rsid w:val="002B3148"/>
    <w:rsid w:val="002B43F4"/>
    <w:rsid w:val="002B448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590D"/>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3A2"/>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007"/>
    <w:rsid w:val="002F43F2"/>
    <w:rsid w:val="002F499B"/>
    <w:rsid w:val="002F49F7"/>
    <w:rsid w:val="002F59B4"/>
    <w:rsid w:val="002F6475"/>
    <w:rsid w:val="002F74E5"/>
    <w:rsid w:val="002F7D69"/>
    <w:rsid w:val="00300418"/>
    <w:rsid w:val="00300823"/>
    <w:rsid w:val="0030086C"/>
    <w:rsid w:val="00300D1B"/>
    <w:rsid w:val="00301879"/>
    <w:rsid w:val="003018F4"/>
    <w:rsid w:val="00301B7C"/>
    <w:rsid w:val="00302468"/>
    <w:rsid w:val="003024A7"/>
    <w:rsid w:val="003031FD"/>
    <w:rsid w:val="00303ED5"/>
    <w:rsid w:val="0030443A"/>
    <w:rsid w:val="003047C7"/>
    <w:rsid w:val="0030501B"/>
    <w:rsid w:val="0030540F"/>
    <w:rsid w:val="00305806"/>
    <w:rsid w:val="00305985"/>
    <w:rsid w:val="0030606C"/>
    <w:rsid w:val="003060DE"/>
    <w:rsid w:val="00306CD6"/>
    <w:rsid w:val="0030713C"/>
    <w:rsid w:val="00307AF5"/>
    <w:rsid w:val="00307BED"/>
    <w:rsid w:val="00310198"/>
    <w:rsid w:val="00311232"/>
    <w:rsid w:val="00311847"/>
    <w:rsid w:val="00311F96"/>
    <w:rsid w:val="00312D3E"/>
    <w:rsid w:val="00313093"/>
    <w:rsid w:val="00313BA0"/>
    <w:rsid w:val="0031424C"/>
    <w:rsid w:val="00314704"/>
    <w:rsid w:val="00314857"/>
    <w:rsid w:val="00314AED"/>
    <w:rsid w:val="00314E36"/>
    <w:rsid w:val="00314EF9"/>
    <w:rsid w:val="00314FDD"/>
    <w:rsid w:val="00315292"/>
    <w:rsid w:val="0031530A"/>
    <w:rsid w:val="00315642"/>
    <w:rsid w:val="0031673D"/>
    <w:rsid w:val="003169E2"/>
    <w:rsid w:val="00317833"/>
    <w:rsid w:val="00317848"/>
    <w:rsid w:val="0031793E"/>
    <w:rsid w:val="003205FA"/>
    <w:rsid w:val="00320DD2"/>
    <w:rsid w:val="00320E14"/>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6F60"/>
    <w:rsid w:val="003274C0"/>
    <w:rsid w:val="00327C1C"/>
    <w:rsid w:val="003304A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6FF1"/>
    <w:rsid w:val="00337690"/>
    <w:rsid w:val="003377DA"/>
    <w:rsid w:val="00337A89"/>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83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1BF"/>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C45"/>
    <w:rsid w:val="00357096"/>
    <w:rsid w:val="0035747B"/>
    <w:rsid w:val="00357D56"/>
    <w:rsid w:val="00357D5F"/>
    <w:rsid w:val="003602C4"/>
    <w:rsid w:val="003617F4"/>
    <w:rsid w:val="00361B4A"/>
    <w:rsid w:val="00363B8D"/>
    <w:rsid w:val="00363DB3"/>
    <w:rsid w:val="003641D0"/>
    <w:rsid w:val="00364A75"/>
    <w:rsid w:val="00364C1C"/>
    <w:rsid w:val="00365484"/>
    <w:rsid w:val="0036638F"/>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098"/>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3A0"/>
    <w:rsid w:val="0039188B"/>
    <w:rsid w:val="00392040"/>
    <w:rsid w:val="003922D5"/>
    <w:rsid w:val="0039302D"/>
    <w:rsid w:val="003937BE"/>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A5C"/>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A2A"/>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6291"/>
    <w:rsid w:val="003F77DB"/>
    <w:rsid w:val="003F786E"/>
    <w:rsid w:val="003F7B64"/>
    <w:rsid w:val="004000E7"/>
    <w:rsid w:val="00400172"/>
    <w:rsid w:val="004009D7"/>
    <w:rsid w:val="00400EAD"/>
    <w:rsid w:val="00401EC8"/>
    <w:rsid w:val="00401EE6"/>
    <w:rsid w:val="00401FCC"/>
    <w:rsid w:val="004024E9"/>
    <w:rsid w:val="00402660"/>
    <w:rsid w:val="00402C4F"/>
    <w:rsid w:val="00402CCC"/>
    <w:rsid w:val="00402ED7"/>
    <w:rsid w:val="00403025"/>
    <w:rsid w:val="00403486"/>
    <w:rsid w:val="00404093"/>
    <w:rsid w:val="00404096"/>
    <w:rsid w:val="00404188"/>
    <w:rsid w:val="004046CD"/>
    <w:rsid w:val="00404867"/>
    <w:rsid w:val="00404D1F"/>
    <w:rsid w:val="00404E05"/>
    <w:rsid w:val="00405980"/>
    <w:rsid w:val="004059B4"/>
    <w:rsid w:val="004059BE"/>
    <w:rsid w:val="004065EC"/>
    <w:rsid w:val="00406AE4"/>
    <w:rsid w:val="00406C7E"/>
    <w:rsid w:val="00406F59"/>
    <w:rsid w:val="004071B4"/>
    <w:rsid w:val="00410077"/>
    <w:rsid w:val="004108B6"/>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383F"/>
    <w:rsid w:val="00464C58"/>
    <w:rsid w:val="00464DFD"/>
    <w:rsid w:val="00465B7C"/>
    <w:rsid w:val="00466072"/>
    <w:rsid w:val="00466AC9"/>
    <w:rsid w:val="004671EA"/>
    <w:rsid w:val="004703E4"/>
    <w:rsid w:val="0047065D"/>
    <w:rsid w:val="00470B69"/>
    <w:rsid w:val="0047192E"/>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6093"/>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8D5"/>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6168"/>
    <w:rsid w:val="004C6252"/>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4CC"/>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A43"/>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6C3"/>
    <w:rsid w:val="005C0076"/>
    <w:rsid w:val="005C00E5"/>
    <w:rsid w:val="005C0C6B"/>
    <w:rsid w:val="005C0D8B"/>
    <w:rsid w:val="005C0F88"/>
    <w:rsid w:val="005C1BD1"/>
    <w:rsid w:val="005C1C3B"/>
    <w:rsid w:val="005C2635"/>
    <w:rsid w:val="005C2774"/>
    <w:rsid w:val="005C2B1D"/>
    <w:rsid w:val="005C329B"/>
    <w:rsid w:val="005C35C1"/>
    <w:rsid w:val="005C376A"/>
    <w:rsid w:val="005C4039"/>
    <w:rsid w:val="005C41C0"/>
    <w:rsid w:val="005C41F1"/>
    <w:rsid w:val="005C426A"/>
    <w:rsid w:val="005C44F8"/>
    <w:rsid w:val="005C4FB2"/>
    <w:rsid w:val="005C541D"/>
    <w:rsid w:val="005C605D"/>
    <w:rsid w:val="005C62C8"/>
    <w:rsid w:val="005C6407"/>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8AA"/>
    <w:rsid w:val="005E0A77"/>
    <w:rsid w:val="005E0D39"/>
    <w:rsid w:val="005E1960"/>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4F4"/>
    <w:rsid w:val="005F4642"/>
    <w:rsid w:val="005F4F60"/>
    <w:rsid w:val="005F5AB8"/>
    <w:rsid w:val="005F5C37"/>
    <w:rsid w:val="005F6174"/>
    <w:rsid w:val="005F61F3"/>
    <w:rsid w:val="005F6393"/>
    <w:rsid w:val="006006DC"/>
    <w:rsid w:val="00600873"/>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5C78"/>
    <w:rsid w:val="00616A89"/>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0AC"/>
    <w:rsid w:val="006504CC"/>
    <w:rsid w:val="00650C38"/>
    <w:rsid w:val="00650D06"/>
    <w:rsid w:val="00650D83"/>
    <w:rsid w:val="00651073"/>
    <w:rsid w:val="006516B6"/>
    <w:rsid w:val="00651E43"/>
    <w:rsid w:val="00652256"/>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69E"/>
    <w:rsid w:val="00671A3D"/>
    <w:rsid w:val="00671A78"/>
    <w:rsid w:val="00671BC7"/>
    <w:rsid w:val="00673428"/>
    <w:rsid w:val="0067457C"/>
    <w:rsid w:val="00674BB1"/>
    <w:rsid w:val="00674D08"/>
    <w:rsid w:val="006751F1"/>
    <w:rsid w:val="00675F13"/>
    <w:rsid w:val="00676391"/>
    <w:rsid w:val="006767B9"/>
    <w:rsid w:val="006771A4"/>
    <w:rsid w:val="0068060C"/>
    <w:rsid w:val="00681796"/>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CC9"/>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0E9C"/>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39"/>
    <w:rsid w:val="006A6A4F"/>
    <w:rsid w:val="006A6B1F"/>
    <w:rsid w:val="006A6DF6"/>
    <w:rsid w:val="006A77FD"/>
    <w:rsid w:val="006A782B"/>
    <w:rsid w:val="006B080B"/>
    <w:rsid w:val="006B1714"/>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38"/>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5A2"/>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861"/>
    <w:rsid w:val="007569D4"/>
    <w:rsid w:val="00756C6C"/>
    <w:rsid w:val="00756F1B"/>
    <w:rsid w:val="00757348"/>
    <w:rsid w:val="00757981"/>
    <w:rsid w:val="00757DAD"/>
    <w:rsid w:val="007601EB"/>
    <w:rsid w:val="00761048"/>
    <w:rsid w:val="00761CF0"/>
    <w:rsid w:val="00761D2B"/>
    <w:rsid w:val="00761E3C"/>
    <w:rsid w:val="00762012"/>
    <w:rsid w:val="00764020"/>
    <w:rsid w:val="0076410D"/>
    <w:rsid w:val="0076422E"/>
    <w:rsid w:val="00764A03"/>
    <w:rsid w:val="00764CAE"/>
    <w:rsid w:val="0076692E"/>
    <w:rsid w:val="00766BBD"/>
    <w:rsid w:val="0076701C"/>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091E"/>
    <w:rsid w:val="00791553"/>
    <w:rsid w:val="0079165D"/>
    <w:rsid w:val="00792222"/>
    <w:rsid w:val="00792382"/>
    <w:rsid w:val="0079394A"/>
    <w:rsid w:val="00793A76"/>
    <w:rsid w:val="007941CD"/>
    <w:rsid w:val="00794CC4"/>
    <w:rsid w:val="00794E39"/>
    <w:rsid w:val="007950DB"/>
    <w:rsid w:val="00795C1B"/>
    <w:rsid w:val="007963FB"/>
    <w:rsid w:val="00796588"/>
    <w:rsid w:val="007973F0"/>
    <w:rsid w:val="0079757F"/>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5D"/>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7D9"/>
    <w:rsid w:val="007C4B67"/>
    <w:rsid w:val="007C5447"/>
    <w:rsid w:val="007C56B5"/>
    <w:rsid w:val="007C5B73"/>
    <w:rsid w:val="007C5B80"/>
    <w:rsid w:val="007C5BCB"/>
    <w:rsid w:val="007C76BD"/>
    <w:rsid w:val="007C77BB"/>
    <w:rsid w:val="007C7A77"/>
    <w:rsid w:val="007D06F9"/>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6AB"/>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0E62"/>
    <w:rsid w:val="007F17B6"/>
    <w:rsid w:val="007F2461"/>
    <w:rsid w:val="007F275E"/>
    <w:rsid w:val="007F28C1"/>
    <w:rsid w:val="007F295A"/>
    <w:rsid w:val="007F3068"/>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336"/>
    <w:rsid w:val="008426C2"/>
    <w:rsid w:val="008426D0"/>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2D3"/>
    <w:rsid w:val="0085052A"/>
    <w:rsid w:val="0085086A"/>
    <w:rsid w:val="00850DB6"/>
    <w:rsid w:val="00850F7D"/>
    <w:rsid w:val="008517DC"/>
    <w:rsid w:val="00852327"/>
    <w:rsid w:val="00853547"/>
    <w:rsid w:val="008536A4"/>
    <w:rsid w:val="00853AB3"/>
    <w:rsid w:val="00853ACD"/>
    <w:rsid w:val="008541E5"/>
    <w:rsid w:val="00854327"/>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6AB"/>
    <w:rsid w:val="008738C6"/>
    <w:rsid w:val="00874161"/>
    <w:rsid w:val="00874812"/>
    <w:rsid w:val="00874F18"/>
    <w:rsid w:val="008750C8"/>
    <w:rsid w:val="00875769"/>
    <w:rsid w:val="00875E8D"/>
    <w:rsid w:val="00875FC2"/>
    <w:rsid w:val="0087682C"/>
    <w:rsid w:val="00876A50"/>
    <w:rsid w:val="00876C54"/>
    <w:rsid w:val="008770C3"/>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2DB"/>
    <w:rsid w:val="008A2404"/>
    <w:rsid w:val="008A29A4"/>
    <w:rsid w:val="008A2FDC"/>
    <w:rsid w:val="008A3B4B"/>
    <w:rsid w:val="008A4239"/>
    <w:rsid w:val="008A4376"/>
    <w:rsid w:val="008A4976"/>
    <w:rsid w:val="008A6162"/>
    <w:rsid w:val="008A6603"/>
    <w:rsid w:val="008A69B2"/>
    <w:rsid w:val="008A6D62"/>
    <w:rsid w:val="008A7212"/>
    <w:rsid w:val="008A7DDC"/>
    <w:rsid w:val="008B0848"/>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5016"/>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583"/>
    <w:rsid w:val="00904B07"/>
    <w:rsid w:val="00904D70"/>
    <w:rsid w:val="00905DFE"/>
    <w:rsid w:val="009060C6"/>
    <w:rsid w:val="00906942"/>
    <w:rsid w:val="0090695D"/>
    <w:rsid w:val="00907014"/>
    <w:rsid w:val="00907EDB"/>
    <w:rsid w:val="00910213"/>
    <w:rsid w:val="00910249"/>
    <w:rsid w:val="00910318"/>
    <w:rsid w:val="009110BF"/>
    <w:rsid w:val="00911160"/>
    <w:rsid w:val="009116B4"/>
    <w:rsid w:val="00911816"/>
    <w:rsid w:val="00911C5E"/>
    <w:rsid w:val="00911E07"/>
    <w:rsid w:val="00911E69"/>
    <w:rsid w:val="009121A2"/>
    <w:rsid w:val="00912669"/>
    <w:rsid w:val="00912C9C"/>
    <w:rsid w:val="00912D4F"/>
    <w:rsid w:val="00913552"/>
    <w:rsid w:val="00913562"/>
    <w:rsid w:val="00914150"/>
    <w:rsid w:val="009146E2"/>
    <w:rsid w:val="009154B7"/>
    <w:rsid w:val="00915514"/>
    <w:rsid w:val="00915794"/>
    <w:rsid w:val="009158A4"/>
    <w:rsid w:val="0091619D"/>
    <w:rsid w:val="00916801"/>
    <w:rsid w:val="00916A29"/>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1FF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2F4"/>
    <w:rsid w:val="00945352"/>
    <w:rsid w:val="0094598F"/>
    <w:rsid w:val="009461BF"/>
    <w:rsid w:val="00946E07"/>
    <w:rsid w:val="00946E8E"/>
    <w:rsid w:val="0094706F"/>
    <w:rsid w:val="009471D7"/>
    <w:rsid w:val="00947488"/>
    <w:rsid w:val="009474D0"/>
    <w:rsid w:val="00947B84"/>
    <w:rsid w:val="00947FE6"/>
    <w:rsid w:val="00947FF9"/>
    <w:rsid w:val="00950E7D"/>
    <w:rsid w:val="009514CE"/>
    <w:rsid w:val="009518AB"/>
    <w:rsid w:val="00951A7C"/>
    <w:rsid w:val="0095208E"/>
    <w:rsid w:val="009523E4"/>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579EC"/>
    <w:rsid w:val="00960441"/>
    <w:rsid w:val="009605FB"/>
    <w:rsid w:val="00960F17"/>
    <w:rsid w:val="00961771"/>
    <w:rsid w:val="00961A3C"/>
    <w:rsid w:val="00962379"/>
    <w:rsid w:val="009623B1"/>
    <w:rsid w:val="00962818"/>
    <w:rsid w:val="00962C4D"/>
    <w:rsid w:val="009633B3"/>
    <w:rsid w:val="009648DB"/>
    <w:rsid w:val="0096509F"/>
    <w:rsid w:val="00965614"/>
    <w:rsid w:val="00965997"/>
    <w:rsid w:val="00965BFC"/>
    <w:rsid w:val="009672F1"/>
    <w:rsid w:val="0096747E"/>
    <w:rsid w:val="009701F2"/>
    <w:rsid w:val="00970398"/>
    <w:rsid w:val="0097085E"/>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BC5"/>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6942"/>
    <w:rsid w:val="00986A4E"/>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D46"/>
    <w:rsid w:val="009A2E19"/>
    <w:rsid w:val="009A3EE3"/>
    <w:rsid w:val="009A41CA"/>
    <w:rsid w:val="009A42D2"/>
    <w:rsid w:val="009A47EE"/>
    <w:rsid w:val="009A494B"/>
    <w:rsid w:val="009A4C53"/>
    <w:rsid w:val="009A516B"/>
    <w:rsid w:val="009A7952"/>
    <w:rsid w:val="009B03A6"/>
    <w:rsid w:val="009B09A4"/>
    <w:rsid w:val="009B0AD7"/>
    <w:rsid w:val="009B0C4A"/>
    <w:rsid w:val="009B0F24"/>
    <w:rsid w:val="009B136F"/>
    <w:rsid w:val="009B1D15"/>
    <w:rsid w:val="009B1E72"/>
    <w:rsid w:val="009B3242"/>
    <w:rsid w:val="009B33A9"/>
    <w:rsid w:val="009B4269"/>
    <w:rsid w:val="009B4487"/>
    <w:rsid w:val="009B4741"/>
    <w:rsid w:val="009B4F1E"/>
    <w:rsid w:val="009B4FBF"/>
    <w:rsid w:val="009B5571"/>
    <w:rsid w:val="009B58EC"/>
    <w:rsid w:val="009B5EE3"/>
    <w:rsid w:val="009B7122"/>
    <w:rsid w:val="009B7963"/>
    <w:rsid w:val="009C098A"/>
    <w:rsid w:val="009C0D69"/>
    <w:rsid w:val="009C0DA8"/>
    <w:rsid w:val="009C1296"/>
    <w:rsid w:val="009C1298"/>
    <w:rsid w:val="009C3681"/>
    <w:rsid w:val="009C3D5F"/>
    <w:rsid w:val="009C407E"/>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213"/>
    <w:rsid w:val="009D5380"/>
    <w:rsid w:val="009D580D"/>
    <w:rsid w:val="009D5BCB"/>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095"/>
    <w:rsid w:val="00A347CF"/>
    <w:rsid w:val="00A34E14"/>
    <w:rsid w:val="00A35B8D"/>
    <w:rsid w:val="00A363FC"/>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A3"/>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4E5F"/>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9E8"/>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969"/>
    <w:rsid w:val="00AA6BC2"/>
    <w:rsid w:val="00AA7772"/>
    <w:rsid w:val="00AA7A2F"/>
    <w:rsid w:val="00AB0BE9"/>
    <w:rsid w:val="00AB15FC"/>
    <w:rsid w:val="00AB16D1"/>
    <w:rsid w:val="00AB1DDA"/>
    <w:rsid w:val="00AB22E2"/>
    <w:rsid w:val="00AB2E76"/>
    <w:rsid w:val="00AB323C"/>
    <w:rsid w:val="00AB34D9"/>
    <w:rsid w:val="00AB3777"/>
    <w:rsid w:val="00AB3990"/>
    <w:rsid w:val="00AB3A0C"/>
    <w:rsid w:val="00AB402E"/>
    <w:rsid w:val="00AB421F"/>
    <w:rsid w:val="00AB4869"/>
    <w:rsid w:val="00AB4D22"/>
    <w:rsid w:val="00AB5606"/>
    <w:rsid w:val="00AB5660"/>
    <w:rsid w:val="00AB5B04"/>
    <w:rsid w:val="00AB638D"/>
    <w:rsid w:val="00AB6A80"/>
    <w:rsid w:val="00AB6DF4"/>
    <w:rsid w:val="00AB7867"/>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BFB"/>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41A"/>
    <w:rsid w:val="00B2075A"/>
    <w:rsid w:val="00B20AE3"/>
    <w:rsid w:val="00B20B6A"/>
    <w:rsid w:val="00B21009"/>
    <w:rsid w:val="00B212B4"/>
    <w:rsid w:val="00B21382"/>
    <w:rsid w:val="00B2149E"/>
    <w:rsid w:val="00B21514"/>
    <w:rsid w:val="00B2171B"/>
    <w:rsid w:val="00B21A89"/>
    <w:rsid w:val="00B21C76"/>
    <w:rsid w:val="00B2247A"/>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4E88"/>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0A8"/>
    <w:rsid w:val="00B8619D"/>
    <w:rsid w:val="00B86407"/>
    <w:rsid w:val="00B86ADB"/>
    <w:rsid w:val="00B870B8"/>
    <w:rsid w:val="00B87498"/>
    <w:rsid w:val="00B90104"/>
    <w:rsid w:val="00B90952"/>
    <w:rsid w:val="00B91CA4"/>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5D8D"/>
    <w:rsid w:val="00BC69F5"/>
    <w:rsid w:val="00BC73A1"/>
    <w:rsid w:val="00BC75B9"/>
    <w:rsid w:val="00BC75CD"/>
    <w:rsid w:val="00BC75D5"/>
    <w:rsid w:val="00BC75E2"/>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61F9"/>
    <w:rsid w:val="00BD7128"/>
    <w:rsid w:val="00BD7370"/>
    <w:rsid w:val="00BD7651"/>
    <w:rsid w:val="00BE02C7"/>
    <w:rsid w:val="00BE0409"/>
    <w:rsid w:val="00BE16DE"/>
    <w:rsid w:val="00BE187C"/>
    <w:rsid w:val="00BE19C4"/>
    <w:rsid w:val="00BE1E9E"/>
    <w:rsid w:val="00BE22B9"/>
    <w:rsid w:val="00BE248E"/>
    <w:rsid w:val="00BE2E2A"/>
    <w:rsid w:val="00BE2F23"/>
    <w:rsid w:val="00BE3BE0"/>
    <w:rsid w:val="00BE3D85"/>
    <w:rsid w:val="00BE3E07"/>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C9F"/>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723"/>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7FE"/>
    <w:rsid w:val="00C50A95"/>
    <w:rsid w:val="00C50C4B"/>
    <w:rsid w:val="00C50D17"/>
    <w:rsid w:val="00C510C1"/>
    <w:rsid w:val="00C5159D"/>
    <w:rsid w:val="00C52154"/>
    <w:rsid w:val="00C52662"/>
    <w:rsid w:val="00C526AC"/>
    <w:rsid w:val="00C528AE"/>
    <w:rsid w:val="00C52F84"/>
    <w:rsid w:val="00C54274"/>
    <w:rsid w:val="00C54565"/>
    <w:rsid w:val="00C54BBC"/>
    <w:rsid w:val="00C552C9"/>
    <w:rsid w:val="00C55947"/>
    <w:rsid w:val="00C573DB"/>
    <w:rsid w:val="00C5750E"/>
    <w:rsid w:val="00C5787B"/>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B5D"/>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1A3"/>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1D35"/>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B65"/>
    <w:rsid w:val="00D05E49"/>
    <w:rsid w:val="00D0617D"/>
    <w:rsid w:val="00D065E3"/>
    <w:rsid w:val="00D06A4E"/>
    <w:rsid w:val="00D06AF6"/>
    <w:rsid w:val="00D06BE4"/>
    <w:rsid w:val="00D06F8C"/>
    <w:rsid w:val="00D07342"/>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015"/>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349"/>
    <w:rsid w:val="00D375B7"/>
    <w:rsid w:val="00D376FB"/>
    <w:rsid w:val="00D400C9"/>
    <w:rsid w:val="00D40479"/>
    <w:rsid w:val="00D40518"/>
    <w:rsid w:val="00D40F89"/>
    <w:rsid w:val="00D412A7"/>
    <w:rsid w:val="00D41303"/>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470CB"/>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0D4"/>
    <w:rsid w:val="00D573EF"/>
    <w:rsid w:val="00D5770D"/>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0EE7"/>
    <w:rsid w:val="00D80F7F"/>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1C"/>
    <w:rsid w:val="00D963E0"/>
    <w:rsid w:val="00D96477"/>
    <w:rsid w:val="00D96B02"/>
    <w:rsid w:val="00D96CAB"/>
    <w:rsid w:val="00D975E0"/>
    <w:rsid w:val="00D979BD"/>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1F4C"/>
    <w:rsid w:val="00DD22E6"/>
    <w:rsid w:val="00DD2770"/>
    <w:rsid w:val="00DD3023"/>
    <w:rsid w:val="00DD3D08"/>
    <w:rsid w:val="00DD4A11"/>
    <w:rsid w:val="00DD4BA8"/>
    <w:rsid w:val="00DD4FE4"/>
    <w:rsid w:val="00DD5DE7"/>
    <w:rsid w:val="00DD5DF5"/>
    <w:rsid w:val="00DD6415"/>
    <w:rsid w:val="00DD6C1D"/>
    <w:rsid w:val="00DD71A7"/>
    <w:rsid w:val="00DD77BA"/>
    <w:rsid w:val="00DD7B5A"/>
    <w:rsid w:val="00DE056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6EB"/>
    <w:rsid w:val="00E069B8"/>
    <w:rsid w:val="00E077DC"/>
    <w:rsid w:val="00E07B2E"/>
    <w:rsid w:val="00E07E3A"/>
    <w:rsid w:val="00E07FA0"/>
    <w:rsid w:val="00E10030"/>
    <w:rsid w:val="00E10717"/>
    <w:rsid w:val="00E10F53"/>
    <w:rsid w:val="00E10F92"/>
    <w:rsid w:val="00E11482"/>
    <w:rsid w:val="00E116A0"/>
    <w:rsid w:val="00E11CA9"/>
    <w:rsid w:val="00E12C15"/>
    <w:rsid w:val="00E1391D"/>
    <w:rsid w:val="00E13CFF"/>
    <w:rsid w:val="00E13D23"/>
    <w:rsid w:val="00E13E88"/>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2C"/>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850"/>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C96"/>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48C7"/>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483C"/>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C66"/>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512"/>
    <w:rsid w:val="00EB3B18"/>
    <w:rsid w:val="00EB58A3"/>
    <w:rsid w:val="00EB6753"/>
    <w:rsid w:val="00EB6983"/>
    <w:rsid w:val="00EB6D11"/>
    <w:rsid w:val="00EB7C89"/>
    <w:rsid w:val="00EC09A8"/>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4F1C"/>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3A6"/>
    <w:rsid w:val="00F0747B"/>
    <w:rsid w:val="00F07A05"/>
    <w:rsid w:val="00F108C4"/>
    <w:rsid w:val="00F10F46"/>
    <w:rsid w:val="00F116C0"/>
    <w:rsid w:val="00F11A04"/>
    <w:rsid w:val="00F11BA1"/>
    <w:rsid w:val="00F12987"/>
    <w:rsid w:val="00F12C42"/>
    <w:rsid w:val="00F134D4"/>
    <w:rsid w:val="00F13A69"/>
    <w:rsid w:val="00F14316"/>
    <w:rsid w:val="00F14689"/>
    <w:rsid w:val="00F14A63"/>
    <w:rsid w:val="00F14AAB"/>
    <w:rsid w:val="00F15B8C"/>
    <w:rsid w:val="00F16987"/>
    <w:rsid w:val="00F1715A"/>
    <w:rsid w:val="00F1767F"/>
    <w:rsid w:val="00F17805"/>
    <w:rsid w:val="00F17909"/>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4B"/>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15"/>
    <w:rsid w:val="00F45226"/>
    <w:rsid w:val="00F45298"/>
    <w:rsid w:val="00F452AC"/>
    <w:rsid w:val="00F45A28"/>
    <w:rsid w:val="00F45AD4"/>
    <w:rsid w:val="00F45EBD"/>
    <w:rsid w:val="00F46025"/>
    <w:rsid w:val="00F46AA3"/>
    <w:rsid w:val="00F46D66"/>
    <w:rsid w:val="00F4748C"/>
    <w:rsid w:val="00F47C50"/>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C13"/>
    <w:rsid w:val="00F57D04"/>
    <w:rsid w:val="00F57ED1"/>
    <w:rsid w:val="00F60434"/>
    <w:rsid w:val="00F6083A"/>
    <w:rsid w:val="00F60B30"/>
    <w:rsid w:val="00F611AD"/>
    <w:rsid w:val="00F61EDD"/>
    <w:rsid w:val="00F622AD"/>
    <w:rsid w:val="00F62519"/>
    <w:rsid w:val="00F629A2"/>
    <w:rsid w:val="00F63100"/>
    <w:rsid w:val="00F636CC"/>
    <w:rsid w:val="00F64002"/>
    <w:rsid w:val="00F640ED"/>
    <w:rsid w:val="00F70411"/>
    <w:rsid w:val="00F70B38"/>
    <w:rsid w:val="00F710E3"/>
    <w:rsid w:val="00F71276"/>
    <w:rsid w:val="00F717FD"/>
    <w:rsid w:val="00F71990"/>
    <w:rsid w:val="00F71C63"/>
    <w:rsid w:val="00F71D8F"/>
    <w:rsid w:val="00F7203C"/>
    <w:rsid w:val="00F72296"/>
    <w:rsid w:val="00F72ADE"/>
    <w:rsid w:val="00F733A4"/>
    <w:rsid w:val="00F735E3"/>
    <w:rsid w:val="00F73F70"/>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18C"/>
    <w:rsid w:val="00F97B97"/>
    <w:rsid w:val="00F97CE8"/>
    <w:rsid w:val="00F97EEC"/>
    <w:rsid w:val="00F97F41"/>
    <w:rsid w:val="00FA02B3"/>
    <w:rsid w:val="00FA0820"/>
    <w:rsid w:val="00FA09F8"/>
    <w:rsid w:val="00FA1196"/>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E1"/>
    <w:rsid w:val="00FB00F5"/>
    <w:rsid w:val="00FB011F"/>
    <w:rsid w:val="00FB132B"/>
    <w:rsid w:val="00FB1D21"/>
    <w:rsid w:val="00FB255A"/>
    <w:rsid w:val="00FB270C"/>
    <w:rsid w:val="00FB2C30"/>
    <w:rsid w:val="00FB2DA3"/>
    <w:rsid w:val="00FB33D3"/>
    <w:rsid w:val="00FB36D4"/>
    <w:rsid w:val="00FB41B8"/>
    <w:rsid w:val="00FB44B1"/>
    <w:rsid w:val="00FB4966"/>
    <w:rsid w:val="00FB4AA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1907"/>
    <w:rsid w:val="00FC22EF"/>
    <w:rsid w:val="00FC25D7"/>
    <w:rsid w:val="00FC28A9"/>
    <w:rsid w:val="00FC2BFC"/>
    <w:rsid w:val="00FC2C79"/>
    <w:rsid w:val="00FC4630"/>
    <w:rsid w:val="00FC4D78"/>
    <w:rsid w:val="00FC5222"/>
    <w:rsid w:val="00FC5ED8"/>
    <w:rsid w:val="00FC5EF0"/>
    <w:rsid w:val="00FC6492"/>
    <w:rsid w:val="00FC67F7"/>
    <w:rsid w:val="00FC6B19"/>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88B"/>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1E89CBA2FB2487DAF073E7047422237"/>
        <w:category>
          <w:name w:val="General"/>
          <w:gallery w:val="placeholder"/>
        </w:category>
        <w:types>
          <w:type w:val="bbPlcHdr"/>
        </w:types>
        <w:behaviors>
          <w:behavior w:val="content"/>
        </w:behaviors>
        <w:guid w:val="{63D3959B-0DA2-4163-AC43-CF9E8BFA6A8E}"/>
      </w:docPartPr>
      <w:docPartBody>
        <w:p w:rsidR="008631F2" w:rsidRDefault="004D62CA" w:rsidP="004D62CA">
          <w:pPr>
            <w:pStyle w:val="41E89CBA2FB2487DAF073E7047422237"/>
          </w:pPr>
          <w:r w:rsidRPr="00AD3B5B">
            <w:rPr>
              <w:rStyle w:val="PlaceholderText"/>
            </w:rPr>
            <w:t>Click or tap here to enter text.</w:t>
          </w:r>
        </w:p>
      </w:docPartBody>
    </w:docPart>
    <w:docPart>
      <w:docPartPr>
        <w:name w:val="B0014D0607184DB48C8FD3676E1D2310"/>
        <w:category>
          <w:name w:val="General"/>
          <w:gallery w:val="placeholder"/>
        </w:category>
        <w:types>
          <w:type w:val="bbPlcHdr"/>
        </w:types>
        <w:behaviors>
          <w:behavior w:val="content"/>
        </w:behaviors>
        <w:guid w:val="{5A5BD22D-21E3-42A2-B8D4-6F4249A71410}"/>
      </w:docPartPr>
      <w:docPartBody>
        <w:p w:rsidR="008631F2" w:rsidRDefault="004D62CA" w:rsidP="004D62CA">
          <w:pPr>
            <w:pStyle w:val="B0014D0607184DB48C8FD3676E1D2310"/>
          </w:pPr>
          <w:r w:rsidRPr="00AD3B5B">
            <w:rPr>
              <w:rStyle w:val="PlaceholderText"/>
            </w:rPr>
            <w:t>Click or tap here to enter text.</w:t>
          </w:r>
        </w:p>
      </w:docPartBody>
    </w:docPart>
    <w:docPart>
      <w:docPartPr>
        <w:name w:val="F4505369413F44AD939CE1D789410ECF"/>
        <w:category>
          <w:name w:val="General"/>
          <w:gallery w:val="placeholder"/>
        </w:category>
        <w:types>
          <w:type w:val="bbPlcHdr"/>
        </w:types>
        <w:behaviors>
          <w:behavior w:val="content"/>
        </w:behaviors>
        <w:guid w:val="{FE73FAF4-9872-42E2-9588-6EF8DAB1266D}"/>
      </w:docPartPr>
      <w:docPartBody>
        <w:p w:rsidR="008631F2" w:rsidRDefault="004D62CA" w:rsidP="004D62CA">
          <w:pPr>
            <w:pStyle w:val="F4505369413F44AD939CE1D789410ECF"/>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295DFC"/>
    <w:rsid w:val="003655D4"/>
    <w:rsid w:val="003D2417"/>
    <w:rsid w:val="0047192E"/>
    <w:rsid w:val="004D62CA"/>
    <w:rsid w:val="00587683"/>
    <w:rsid w:val="005B27AA"/>
    <w:rsid w:val="005E002C"/>
    <w:rsid w:val="006500AC"/>
    <w:rsid w:val="00737A58"/>
    <w:rsid w:val="007A4B75"/>
    <w:rsid w:val="007D06F9"/>
    <w:rsid w:val="008631F2"/>
    <w:rsid w:val="0092397E"/>
    <w:rsid w:val="00923A2A"/>
    <w:rsid w:val="00B860A8"/>
    <w:rsid w:val="00C11A03"/>
    <w:rsid w:val="00C35F57"/>
    <w:rsid w:val="00D570D4"/>
    <w:rsid w:val="00E150E6"/>
    <w:rsid w:val="00EC09A8"/>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2CA"/>
    <w:rPr>
      <w:color w:val="808080"/>
    </w:rPr>
  </w:style>
  <w:style w:type="paragraph" w:customStyle="1" w:styleId="41E89CBA2FB2487DAF073E7047422237">
    <w:name w:val="41E89CBA2FB2487DAF073E7047422237"/>
    <w:rsid w:val="004D62CA"/>
    <w:pPr>
      <w:spacing w:line="278" w:lineRule="auto"/>
    </w:pPr>
    <w:rPr>
      <w:sz w:val="24"/>
      <w:szCs w:val="24"/>
    </w:rPr>
  </w:style>
  <w:style w:type="paragraph" w:customStyle="1" w:styleId="B0014D0607184DB48C8FD3676E1D2310">
    <w:name w:val="B0014D0607184DB48C8FD3676E1D2310"/>
    <w:rsid w:val="004D62CA"/>
    <w:pPr>
      <w:spacing w:line="278" w:lineRule="auto"/>
    </w:pPr>
    <w:rPr>
      <w:sz w:val="24"/>
      <w:szCs w:val="24"/>
    </w:rPr>
  </w:style>
  <w:style w:type="paragraph" w:customStyle="1" w:styleId="F4505369413F44AD939CE1D789410ECF">
    <w:name w:val="F4505369413F44AD939CE1D789410ECF"/>
    <w:rsid w:val="004D62C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2</TotalTime>
  <Pages>15</Pages>
  <Words>6718</Words>
  <Characters>38294</Characters>
  <Application>Microsoft Office Word</Application>
  <DocSecurity>0</DocSecurity>
  <Lines>319</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089</cp:revision>
  <cp:lastPrinted>2024-09-28T21:14:00Z</cp:lastPrinted>
  <dcterms:created xsi:type="dcterms:W3CDTF">2021-10-29T19:48:00Z</dcterms:created>
  <dcterms:modified xsi:type="dcterms:W3CDTF">2024-09-2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